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2678F557" w:rsidR="004E5D4C" w:rsidRDefault="00824CD0" w:rsidP="00442685">
      <w:pPr>
        <w:pStyle w:val="Heading1"/>
        <w:jc w:val="center"/>
      </w:pPr>
      <w:bookmarkStart w:id="0" w:name="_Toc41403590"/>
      <w:r>
        <w:t>Let’s Discuss the Situation</w:t>
      </w:r>
      <w:bookmarkEnd w:id="0"/>
    </w:p>
    <w:p w14:paraId="2D78F944" w14:textId="3BF3D046" w:rsidR="00824CD0" w:rsidRDefault="00824CD0" w:rsidP="00442685">
      <w:pPr>
        <w:jc w:val="center"/>
      </w:pPr>
      <w:r>
        <w:t>Draft</w:t>
      </w:r>
      <w:r w:rsidR="00442685">
        <w:t xml:space="preserve"> 0.0</w:t>
      </w:r>
      <w:r w:rsidR="00083007">
        <w:t>5</w:t>
      </w:r>
      <w:r>
        <w:t>: 5/</w:t>
      </w:r>
      <w:r w:rsidR="0031234B">
        <w:t>2</w:t>
      </w:r>
      <w:r w:rsidR="00083007">
        <w:t>6</w:t>
      </w:r>
      <w:r>
        <w:t>/2020</w:t>
      </w:r>
    </w:p>
    <w:sdt>
      <w:sdtPr>
        <w:rPr>
          <w:rFonts w:asciiTheme="minorHAnsi" w:eastAsiaTheme="minorHAnsi" w:hAnsiTheme="minorHAnsi" w:cstheme="minorBidi"/>
          <w:color w:val="auto"/>
          <w:sz w:val="22"/>
          <w:szCs w:val="22"/>
        </w:rPr>
        <w:id w:val="-1011213477"/>
        <w:docPartObj>
          <w:docPartGallery w:val="Table of Contents"/>
          <w:docPartUnique/>
        </w:docPartObj>
      </w:sdtPr>
      <w:sdtEndPr>
        <w:rPr>
          <w:b/>
          <w:bCs/>
          <w:noProof/>
        </w:rPr>
      </w:sdtEndPr>
      <w:sdtContent>
        <w:p w14:paraId="67CC30FB" w14:textId="385F1798" w:rsidR="00D174CD" w:rsidRDefault="00D174CD">
          <w:pPr>
            <w:pStyle w:val="TOCHeading"/>
          </w:pPr>
          <w:r>
            <w:t>Contents</w:t>
          </w:r>
        </w:p>
        <w:p w14:paraId="276A0195" w14:textId="01723D6B" w:rsidR="00404209"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1403590" w:history="1">
            <w:r w:rsidR="00404209" w:rsidRPr="00BF31B4">
              <w:rPr>
                <w:rStyle w:val="Hyperlink"/>
                <w:noProof/>
              </w:rPr>
              <w:t>Let’s Discuss the Situation</w:t>
            </w:r>
            <w:r w:rsidR="00404209">
              <w:rPr>
                <w:noProof/>
                <w:webHidden/>
              </w:rPr>
              <w:tab/>
            </w:r>
            <w:r w:rsidR="00404209">
              <w:rPr>
                <w:noProof/>
                <w:webHidden/>
              </w:rPr>
              <w:fldChar w:fldCharType="begin"/>
            </w:r>
            <w:r w:rsidR="00404209">
              <w:rPr>
                <w:noProof/>
                <w:webHidden/>
              </w:rPr>
              <w:instrText xml:space="preserve"> PAGEREF _Toc41403590 \h </w:instrText>
            </w:r>
            <w:r w:rsidR="00404209">
              <w:rPr>
                <w:noProof/>
                <w:webHidden/>
              </w:rPr>
            </w:r>
            <w:r w:rsidR="00404209">
              <w:rPr>
                <w:noProof/>
                <w:webHidden/>
              </w:rPr>
              <w:fldChar w:fldCharType="separate"/>
            </w:r>
            <w:r w:rsidR="00404209">
              <w:rPr>
                <w:noProof/>
                <w:webHidden/>
              </w:rPr>
              <w:t>1</w:t>
            </w:r>
            <w:r w:rsidR="00404209">
              <w:rPr>
                <w:noProof/>
                <w:webHidden/>
              </w:rPr>
              <w:fldChar w:fldCharType="end"/>
            </w:r>
          </w:hyperlink>
        </w:p>
        <w:p w14:paraId="28CB898C" w14:textId="5B0ABC2B" w:rsidR="00404209" w:rsidRDefault="00FC6397">
          <w:pPr>
            <w:pStyle w:val="TOC2"/>
            <w:tabs>
              <w:tab w:val="right" w:leader="dot" w:pos="9350"/>
            </w:tabs>
            <w:rPr>
              <w:rFonts w:eastAsiaTheme="minorEastAsia"/>
              <w:noProof/>
            </w:rPr>
          </w:pPr>
          <w:hyperlink w:anchor="_Toc41403591" w:history="1">
            <w:r w:rsidR="00404209" w:rsidRPr="00BF31B4">
              <w:rPr>
                <w:rStyle w:val="Hyperlink"/>
                <w:noProof/>
              </w:rPr>
              <w:t>Abstract</w:t>
            </w:r>
            <w:r w:rsidR="00404209">
              <w:rPr>
                <w:noProof/>
                <w:webHidden/>
              </w:rPr>
              <w:tab/>
            </w:r>
            <w:r w:rsidR="00404209">
              <w:rPr>
                <w:noProof/>
                <w:webHidden/>
              </w:rPr>
              <w:fldChar w:fldCharType="begin"/>
            </w:r>
            <w:r w:rsidR="00404209">
              <w:rPr>
                <w:noProof/>
                <w:webHidden/>
              </w:rPr>
              <w:instrText xml:space="preserve"> PAGEREF _Toc41403591 \h </w:instrText>
            </w:r>
            <w:r w:rsidR="00404209">
              <w:rPr>
                <w:noProof/>
                <w:webHidden/>
              </w:rPr>
            </w:r>
            <w:r w:rsidR="00404209">
              <w:rPr>
                <w:noProof/>
                <w:webHidden/>
              </w:rPr>
              <w:fldChar w:fldCharType="separate"/>
            </w:r>
            <w:r w:rsidR="00404209">
              <w:rPr>
                <w:noProof/>
                <w:webHidden/>
              </w:rPr>
              <w:t>2</w:t>
            </w:r>
            <w:r w:rsidR="00404209">
              <w:rPr>
                <w:noProof/>
                <w:webHidden/>
              </w:rPr>
              <w:fldChar w:fldCharType="end"/>
            </w:r>
          </w:hyperlink>
        </w:p>
        <w:p w14:paraId="2368803A" w14:textId="5390FC69" w:rsidR="00404209" w:rsidRDefault="00FC6397">
          <w:pPr>
            <w:pStyle w:val="TOC2"/>
            <w:tabs>
              <w:tab w:val="right" w:leader="dot" w:pos="9350"/>
            </w:tabs>
            <w:rPr>
              <w:rFonts w:eastAsiaTheme="minorEastAsia"/>
              <w:noProof/>
            </w:rPr>
          </w:pPr>
          <w:hyperlink w:anchor="_Toc41403592" w:history="1">
            <w:r w:rsidR="00404209" w:rsidRPr="00BF31B4">
              <w:rPr>
                <w:rStyle w:val="Hyperlink"/>
                <w:noProof/>
              </w:rPr>
              <w:t>Situations; an intuitive understanding</w:t>
            </w:r>
            <w:r w:rsidR="00404209">
              <w:rPr>
                <w:noProof/>
                <w:webHidden/>
              </w:rPr>
              <w:tab/>
            </w:r>
            <w:r w:rsidR="00404209">
              <w:rPr>
                <w:noProof/>
                <w:webHidden/>
              </w:rPr>
              <w:fldChar w:fldCharType="begin"/>
            </w:r>
            <w:r w:rsidR="00404209">
              <w:rPr>
                <w:noProof/>
                <w:webHidden/>
              </w:rPr>
              <w:instrText xml:space="preserve"> PAGEREF _Toc41403592 \h </w:instrText>
            </w:r>
            <w:r w:rsidR="00404209">
              <w:rPr>
                <w:noProof/>
                <w:webHidden/>
              </w:rPr>
            </w:r>
            <w:r w:rsidR="00404209">
              <w:rPr>
                <w:noProof/>
                <w:webHidden/>
              </w:rPr>
              <w:fldChar w:fldCharType="separate"/>
            </w:r>
            <w:r w:rsidR="00404209">
              <w:rPr>
                <w:noProof/>
                <w:webHidden/>
              </w:rPr>
              <w:t>3</w:t>
            </w:r>
            <w:r w:rsidR="00404209">
              <w:rPr>
                <w:noProof/>
                <w:webHidden/>
              </w:rPr>
              <w:fldChar w:fldCharType="end"/>
            </w:r>
          </w:hyperlink>
        </w:p>
        <w:p w14:paraId="7B0BE5AB" w14:textId="552FC6EE" w:rsidR="00404209" w:rsidRDefault="00FC6397">
          <w:pPr>
            <w:pStyle w:val="TOC3"/>
            <w:tabs>
              <w:tab w:val="right" w:leader="dot" w:pos="9350"/>
            </w:tabs>
            <w:rPr>
              <w:rFonts w:eastAsiaTheme="minorEastAsia"/>
              <w:noProof/>
            </w:rPr>
          </w:pPr>
          <w:hyperlink w:anchor="_Toc41403593" w:history="1">
            <w:r w:rsidR="00404209" w:rsidRPr="00BF31B4">
              <w:rPr>
                <w:rStyle w:val="Hyperlink"/>
                <w:noProof/>
              </w:rPr>
              <w:t>Parts of the world and context</w:t>
            </w:r>
            <w:r w:rsidR="00404209">
              <w:rPr>
                <w:noProof/>
                <w:webHidden/>
              </w:rPr>
              <w:tab/>
            </w:r>
            <w:r w:rsidR="00404209">
              <w:rPr>
                <w:noProof/>
                <w:webHidden/>
              </w:rPr>
              <w:fldChar w:fldCharType="begin"/>
            </w:r>
            <w:r w:rsidR="00404209">
              <w:rPr>
                <w:noProof/>
                <w:webHidden/>
              </w:rPr>
              <w:instrText xml:space="preserve"> PAGEREF _Toc41403593 \h </w:instrText>
            </w:r>
            <w:r w:rsidR="00404209">
              <w:rPr>
                <w:noProof/>
                <w:webHidden/>
              </w:rPr>
            </w:r>
            <w:r w:rsidR="00404209">
              <w:rPr>
                <w:noProof/>
                <w:webHidden/>
              </w:rPr>
              <w:fldChar w:fldCharType="separate"/>
            </w:r>
            <w:r w:rsidR="00404209">
              <w:rPr>
                <w:noProof/>
                <w:webHidden/>
              </w:rPr>
              <w:t>4</w:t>
            </w:r>
            <w:r w:rsidR="00404209">
              <w:rPr>
                <w:noProof/>
                <w:webHidden/>
              </w:rPr>
              <w:fldChar w:fldCharType="end"/>
            </w:r>
          </w:hyperlink>
        </w:p>
        <w:p w14:paraId="1276BE98" w14:textId="56B018B0" w:rsidR="00404209" w:rsidRDefault="00FC6397">
          <w:pPr>
            <w:pStyle w:val="TOC2"/>
            <w:tabs>
              <w:tab w:val="right" w:leader="dot" w:pos="9350"/>
            </w:tabs>
            <w:rPr>
              <w:rFonts w:eastAsiaTheme="minorEastAsia"/>
              <w:noProof/>
            </w:rPr>
          </w:pPr>
          <w:hyperlink w:anchor="_Toc41403594" w:history="1">
            <w:r w:rsidR="00404209" w:rsidRPr="00BF31B4">
              <w:rPr>
                <w:rStyle w:val="Hyperlink"/>
                <w:noProof/>
              </w:rPr>
              <w:t>Situation Model (Top Level)</w:t>
            </w:r>
            <w:r w:rsidR="00404209">
              <w:rPr>
                <w:noProof/>
                <w:webHidden/>
              </w:rPr>
              <w:tab/>
            </w:r>
            <w:r w:rsidR="00404209">
              <w:rPr>
                <w:noProof/>
                <w:webHidden/>
              </w:rPr>
              <w:fldChar w:fldCharType="begin"/>
            </w:r>
            <w:r w:rsidR="00404209">
              <w:rPr>
                <w:noProof/>
                <w:webHidden/>
              </w:rPr>
              <w:instrText xml:space="preserve"> PAGEREF _Toc41403594 \h </w:instrText>
            </w:r>
            <w:r w:rsidR="00404209">
              <w:rPr>
                <w:noProof/>
                <w:webHidden/>
              </w:rPr>
            </w:r>
            <w:r w:rsidR="00404209">
              <w:rPr>
                <w:noProof/>
                <w:webHidden/>
              </w:rPr>
              <w:fldChar w:fldCharType="separate"/>
            </w:r>
            <w:r w:rsidR="00404209">
              <w:rPr>
                <w:noProof/>
                <w:webHidden/>
              </w:rPr>
              <w:t>5</w:t>
            </w:r>
            <w:r w:rsidR="00404209">
              <w:rPr>
                <w:noProof/>
                <w:webHidden/>
              </w:rPr>
              <w:fldChar w:fldCharType="end"/>
            </w:r>
          </w:hyperlink>
        </w:p>
        <w:p w14:paraId="707A8F3A" w14:textId="69299BC3" w:rsidR="00404209" w:rsidRDefault="00FC6397">
          <w:pPr>
            <w:pStyle w:val="TOC2"/>
            <w:tabs>
              <w:tab w:val="right" w:leader="dot" w:pos="9350"/>
            </w:tabs>
            <w:rPr>
              <w:rFonts w:eastAsiaTheme="minorEastAsia"/>
              <w:noProof/>
            </w:rPr>
          </w:pPr>
          <w:hyperlink w:anchor="_Toc41403595" w:history="1">
            <w:r w:rsidR="00404209" w:rsidRPr="00BF31B4">
              <w:rPr>
                <w:rStyle w:val="Hyperlink"/>
                <w:noProof/>
              </w:rPr>
              <w:t>Kinds of situations</w:t>
            </w:r>
            <w:r w:rsidR="00404209">
              <w:rPr>
                <w:noProof/>
                <w:webHidden/>
              </w:rPr>
              <w:tab/>
            </w:r>
            <w:r w:rsidR="00404209">
              <w:rPr>
                <w:noProof/>
                <w:webHidden/>
              </w:rPr>
              <w:fldChar w:fldCharType="begin"/>
            </w:r>
            <w:r w:rsidR="00404209">
              <w:rPr>
                <w:noProof/>
                <w:webHidden/>
              </w:rPr>
              <w:instrText xml:space="preserve"> PAGEREF _Toc41403595 \h </w:instrText>
            </w:r>
            <w:r w:rsidR="00404209">
              <w:rPr>
                <w:noProof/>
                <w:webHidden/>
              </w:rPr>
            </w:r>
            <w:r w:rsidR="00404209">
              <w:rPr>
                <w:noProof/>
                <w:webHidden/>
              </w:rPr>
              <w:fldChar w:fldCharType="separate"/>
            </w:r>
            <w:r w:rsidR="00404209">
              <w:rPr>
                <w:noProof/>
                <w:webHidden/>
              </w:rPr>
              <w:t>6</w:t>
            </w:r>
            <w:r w:rsidR="00404209">
              <w:rPr>
                <w:noProof/>
                <w:webHidden/>
              </w:rPr>
              <w:fldChar w:fldCharType="end"/>
            </w:r>
          </w:hyperlink>
        </w:p>
        <w:p w14:paraId="28D5A540" w14:textId="00F95AF8" w:rsidR="00404209" w:rsidRDefault="00FC6397">
          <w:pPr>
            <w:pStyle w:val="TOC3"/>
            <w:tabs>
              <w:tab w:val="right" w:leader="dot" w:pos="9350"/>
            </w:tabs>
            <w:rPr>
              <w:rFonts w:eastAsiaTheme="minorEastAsia"/>
              <w:noProof/>
            </w:rPr>
          </w:pPr>
          <w:hyperlink w:anchor="_Toc41403596" w:history="1">
            <w:r w:rsidR="00404209" w:rsidRPr="00BF31B4">
              <w:rPr>
                <w:rStyle w:val="Hyperlink"/>
                <w:noProof/>
              </w:rPr>
              <w:t>Atomic situations (relationships and characteristics)</w:t>
            </w:r>
            <w:r w:rsidR="00404209">
              <w:rPr>
                <w:noProof/>
                <w:webHidden/>
              </w:rPr>
              <w:tab/>
            </w:r>
            <w:r w:rsidR="00404209">
              <w:rPr>
                <w:noProof/>
                <w:webHidden/>
              </w:rPr>
              <w:fldChar w:fldCharType="begin"/>
            </w:r>
            <w:r w:rsidR="00404209">
              <w:rPr>
                <w:noProof/>
                <w:webHidden/>
              </w:rPr>
              <w:instrText xml:space="preserve"> PAGEREF _Toc41403596 \h </w:instrText>
            </w:r>
            <w:r w:rsidR="00404209">
              <w:rPr>
                <w:noProof/>
                <w:webHidden/>
              </w:rPr>
            </w:r>
            <w:r w:rsidR="00404209">
              <w:rPr>
                <w:noProof/>
                <w:webHidden/>
              </w:rPr>
              <w:fldChar w:fldCharType="separate"/>
            </w:r>
            <w:r w:rsidR="00404209">
              <w:rPr>
                <w:noProof/>
                <w:webHidden/>
              </w:rPr>
              <w:t>6</w:t>
            </w:r>
            <w:r w:rsidR="00404209">
              <w:rPr>
                <w:noProof/>
                <w:webHidden/>
              </w:rPr>
              <w:fldChar w:fldCharType="end"/>
            </w:r>
          </w:hyperlink>
        </w:p>
        <w:p w14:paraId="2731416C" w14:textId="1C9422A2" w:rsidR="00404209" w:rsidRDefault="00FC6397">
          <w:pPr>
            <w:pStyle w:val="TOC3"/>
            <w:tabs>
              <w:tab w:val="right" w:leader="dot" w:pos="9350"/>
            </w:tabs>
            <w:rPr>
              <w:rFonts w:eastAsiaTheme="minorEastAsia"/>
              <w:noProof/>
            </w:rPr>
          </w:pPr>
          <w:hyperlink w:anchor="_Toc41403597" w:history="1">
            <w:r w:rsidR="00404209" w:rsidRPr="00BF31B4">
              <w:rPr>
                <w:rStyle w:val="Hyperlink"/>
                <w:noProof/>
              </w:rPr>
              <w:t>Composite Situations</w:t>
            </w:r>
            <w:r w:rsidR="00404209">
              <w:rPr>
                <w:noProof/>
                <w:webHidden/>
              </w:rPr>
              <w:tab/>
            </w:r>
            <w:r w:rsidR="00404209">
              <w:rPr>
                <w:noProof/>
                <w:webHidden/>
              </w:rPr>
              <w:fldChar w:fldCharType="begin"/>
            </w:r>
            <w:r w:rsidR="00404209">
              <w:rPr>
                <w:noProof/>
                <w:webHidden/>
              </w:rPr>
              <w:instrText xml:space="preserve"> PAGEREF _Toc41403597 \h </w:instrText>
            </w:r>
            <w:r w:rsidR="00404209">
              <w:rPr>
                <w:noProof/>
                <w:webHidden/>
              </w:rPr>
            </w:r>
            <w:r w:rsidR="00404209">
              <w:rPr>
                <w:noProof/>
                <w:webHidden/>
              </w:rPr>
              <w:fldChar w:fldCharType="separate"/>
            </w:r>
            <w:r w:rsidR="00404209">
              <w:rPr>
                <w:noProof/>
                <w:webHidden/>
              </w:rPr>
              <w:t>6</w:t>
            </w:r>
            <w:r w:rsidR="00404209">
              <w:rPr>
                <w:noProof/>
                <w:webHidden/>
              </w:rPr>
              <w:fldChar w:fldCharType="end"/>
            </w:r>
          </w:hyperlink>
        </w:p>
        <w:p w14:paraId="27A7966A" w14:textId="3EC5615A" w:rsidR="00404209" w:rsidRDefault="00FC6397">
          <w:pPr>
            <w:pStyle w:val="TOC3"/>
            <w:tabs>
              <w:tab w:val="right" w:leader="dot" w:pos="9350"/>
            </w:tabs>
            <w:rPr>
              <w:rFonts w:eastAsiaTheme="minorEastAsia"/>
              <w:noProof/>
            </w:rPr>
          </w:pPr>
          <w:hyperlink w:anchor="_Toc41403598" w:history="1">
            <w:r w:rsidR="00404209" w:rsidRPr="00BF31B4">
              <w:rPr>
                <w:rStyle w:val="Hyperlink"/>
                <w:noProof/>
              </w:rPr>
              <w:t>Static Situations</w:t>
            </w:r>
            <w:r w:rsidR="00404209">
              <w:rPr>
                <w:noProof/>
                <w:webHidden/>
              </w:rPr>
              <w:tab/>
            </w:r>
            <w:r w:rsidR="00404209">
              <w:rPr>
                <w:noProof/>
                <w:webHidden/>
              </w:rPr>
              <w:fldChar w:fldCharType="begin"/>
            </w:r>
            <w:r w:rsidR="00404209">
              <w:rPr>
                <w:noProof/>
                <w:webHidden/>
              </w:rPr>
              <w:instrText xml:space="preserve"> PAGEREF _Toc41403598 \h </w:instrText>
            </w:r>
            <w:r w:rsidR="00404209">
              <w:rPr>
                <w:noProof/>
                <w:webHidden/>
              </w:rPr>
            </w:r>
            <w:r w:rsidR="00404209">
              <w:rPr>
                <w:noProof/>
                <w:webHidden/>
              </w:rPr>
              <w:fldChar w:fldCharType="separate"/>
            </w:r>
            <w:r w:rsidR="00404209">
              <w:rPr>
                <w:noProof/>
                <w:webHidden/>
              </w:rPr>
              <w:t>6</w:t>
            </w:r>
            <w:r w:rsidR="00404209">
              <w:rPr>
                <w:noProof/>
                <w:webHidden/>
              </w:rPr>
              <w:fldChar w:fldCharType="end"/>
            </w:r>
          </w:hyperlink>
        </w:p>
        <w:p w14:paraId="6342339A" w14:textId="3E9C092D" w:rsidR="00404209" w:rsidRDefault="00FC6397">
          <w:pPr>
            <w:pStyle w:val="TOC3"/>
            <w:tabs>
              <w:tab w:val="right" w:leader="dot" w:pos="9350"/>
            </w:tabs>
            <w:rPr>
              <w:rFonts w:eastAsiaTheme="minorEastAsia"/>
              <w:noProof/>
            </w:rPr>
          </w:pPr>
          <w:hyperlink w:anchor="_Toc41403599" w:history="1">
            <w:r w:rsidR="00404209" w:rsidRPr="00BF31B4">
              <w:rPr>
                <w:rStyle w:val="Hyperlink"/>
                <w:noProof/>
              </w:rPr>
              <w:t>Dynamic situations</w:t>
            </w:r>
            <w:r w:rsidR="00404209">
              <w:rPr>
                <w:noProof/>
                <w:webHidden/>
              </w:rPr>
              <w:tab/>
            </w:r>
            <w:r w:rsidR="00404209">
              <w:rPr>
                <w:noProof/>
                <w:webHidden/>
              </w:rPr>
              <w:fldChar w:fldCharType="begin"/>
            </w:r>
            <w:r w:rsidR="00404209">
              <w:rPr>
                <w:noProof/>
                <w:webHidden/>
              </w:rPr>
              <w:instrText xml:space="preserve"> PAGEREF _Toc41403599 \h </w:instrText>
            </w:r>
            <w:r w:rsidR="00404209">
              <w:rPr>
                <w:noProof/>
                <w:webHidden/>
              </w:rPr>
            </w:r>
            <w:r w:rsidR="00404209">
              <w:rPr>
                <w:noProof/>
                <w:webHidden/>
              </w:rPr>
              <w:fldChar w:fldCharType="separate"/>
            </w:r>
            <w:r w:rsidR="00404209">
              <w:rPr>
                <w:noProof/>
                <w:webHidden/>
              </w:rPr>
              <w:t>6</w:t>
            </w:r>
            <w:r w:rsidR="00404209">
              <w:rPr>
                <w:noProof/>
                <w:webHidden/>
              </w:rPr>
              <w:fldChar w:fldCharType="end"/>
            </w:r>
          </w:hyperlink>
        </w:p>
        <w:p w14:paraId="7DC285A4" w14:textId="4BDF1121" w:rsidR="00404209" w:rsidRDefault="00FC6397">
          <w:pPr>
            <w:pStyle w:val="TOC3"/>
            <w:tabs>
              <w:tab w:val="right" w:leader="dot" w:pos="9350"/>
            </w:tabs>
            <w:rPr>
              <w:rFonts w:eastAsiaTheme="minorEastAsia"/>
              <w:noProof/>
            </w:rPr>
          </w:pPr>
          <w:hyperlink w:anchor="_Toc41403600" w:history="1">
            <w:r w:rsidR="00404209" w:rsidRPr="00BF31B4">
              <w:rPr>
                <w:rStyle w:val="Hyperlink"/>
                <w:noProof/>
              </w:rPr>
              <w:t>Actual situations and situation types</w:t>
            </w:r>
            <w:r w:rsidR="00404209">
              <w:rPr>
                <w:noProof/>
                <w:webHidden/>
              </w:rPr>
              <w:tab/>
            </w:r>
            <w:r w:rsidR="00404209">
              <w:rPr>
                <w:noProof/>
                <w:webHidden/>
              </w:rPr>
              <w:fldChar w:fldCharType="begin"/>
            </w:r>
            <w:r w:rsidR="00404209">
              <w:rPr>
                <w:noProof/>
                <w:webHidden/>
              </w:rPr>
              <w:instrText xml:space="preserve"> PAGEREF _Toc41403600 \h </w:instrText>
            </w:r>
            <w:r w:rsidR="00404209">
              <w:rPr>
                <w:noProof/>
                <w:webHidden/>
              </w:rPr>
            </w:r>
            <w:r w:rsidR="00404209">
              <w:rPr>
                <w:noProof/>
                <w:webHidden/>
              </w:rPr>
              <w:fldChar w:fldCharType="separate"/>
            </w:r>
            <w:r w:rsidR="00404209">
              <w:rPr>
                <w:noProof/>
                <w:webHidden/>
              </w:rPr>
              <w:t>7</w:t>
            </w:r>
            <w:r w:rsidR="00404209">
              <w:rPr>
                <w:noProof/>
                <w:webHidden/>
              </w:rPr>
              <w:fldChar w:fldCharType="end"/>
            </w:r>
          </w:hyperlink>
        </w:p>
        <w:p w14:paraId="2A8DD798" w14:textId="0686C06C" w:rsidR="00404209" w:rsidRDefault="00FC6397">
          <w:pPr>
            <w:pStyle w:val="TOC2"/>
            <w:tabs>
              <w:tab w:val="right" w:leader="dot" w:pos="9350"/>
            </w:tabs>
            <w:rPr>
              <w:rFonts w:eastAsiaTheme="minorEastAsia"/>
              <w:noProof/>
            </w:rPr>
          </w:pPr>
          <w:hyperlink w:anchor="_Toc41403601" w:history="1">
            <w:r w:rsidR="00404209" w:rsidRPr="00BF31B4">
              <w:rPr>
                <w:rStyle w:val="Hyperlink"/>
                <w:noProof/>
              </w:rPr>
              <w:t>Temporality</w:t>
            </w:r>
            <w:r w:rsidR="00404209">
              <w:rPr>
                <w:noProof/>
                <w:webHidden/>
              </w:rPr>
              <w:tab/>
            </w:r>
            <w:r w:rsidR="00404209">
              <w:rPr>
                <w:noProof/>
                <w:webHidden/>
              </w:rPr>
              <w:fldChar w:fldCharType="begin"/>
            </w:r>
            <w:r w:rsidR="00404209">
              <w:rPr>
                <w:noProof/>
                <w:webHidden/>
              </w:rPr>
              <w:instrText xml:space="preserve"> PAGEREF _Toc41403601 \h </w:instrText>
            </w:r>
            <w:r w:rsidR="00404209">
              <w:rPr>
                <w:noProof/>
                <w:webHidden/>
              </w:rPr>
            </w:r>
            <w:r w:rsidR="00404209">
              <w:rPr>
                <w:noProof/>
                <w:webHidden/>
              </w:rPr>
              <w:fldChar w:fldCharType="separate"/>
            </w:r>
            <w:r w:rsidR="00404209">
              <w:rPr>
                <w:noProof/>
                <w:webHidden/>
              </w:rPr>
              <w:t>7</w:t>
            </w:r>
            <w:r w:rsidR="00404209">
              <w:rPr>
                <w:noProof/>
                <w:webHidden/>
              </w:rPr>
              <w:fldChar w:fldCharType="end"/>
            </w:r>
          </w:hyperlink>
        </w:p>
        <w:p w14:paraId="1E94B52B" w14:textId="64D347CB" w:rsidR="00404209" w:rsidRDefault="00FC6397">
          <w:pPr>
            <w:pStyle w:val="TOC3"/>
            <w:tabs>
              <w:tab w:val="right" w:leader="dot" w:pos="9350"/>
            </w:tabs>
            <w:rPr>
              <w:rFonts w:eastAsiaTheme="minorEastAsia"/>
              <w:noProof/>
            </w:rPr>
          </w:pPr>
          <w:hyperlink w:anchor="_Toc41403602" w:history="1">
            <w:r w:rsidR="00404209" w:rsidRPr="00BF31B4">
              <w:rPr>
                <w:rStyle w:val="Hyperlink"/>
                <w:noProof/>
              </w:rPr>
              <w:t>Occurrences</w:t>
            </w:r>
            <w:r w:rsidR="00404209">
              <w:rPr>
                <w:noProof/>
                <w:webHidden/>
              </w:rPr>
              <w:tab/>
            </w:r>
            <w:r w:rsidR="00404209">
              <w:rPr>
                <w:noProof/>
                <w:webHidden/>
              </w:rPr>
              <w:fldChar w:fldCharType="begin"/>
            </w:r>
            <w:r w:rsidR="00404209">
              <w:rPr>
                <w:noProof/>
                <w:webHidden/>
              </w:rPr>
              <w:instrText xml:space="preserve"> PAGEREF _Toc41403602 \h </w:instrText>
            </w:r>
            <w:r w:rsidR="00404209">
              <w:rPr>
                <w:noProof/>
                <w:webHidden/>
              </w:rPr>
            </w:r>
            <w:r w:rsidR="00404209">
              <w:rPr>
                <w:noProof/>
                <w:webHidden/>
              </w:rPr>
              <w:fldChar w:fldCharType="separate"/>
            </w:r>
            <w:r w:rsidR="00404209">
              <w:rPr>
                <w:noProof/>
                <w:webHidden/>
              </w:rPr>
              <w:t>10</w:t>
            </w:r>
            <w:r w:rsidR="00404209">
              <w:rPr>
                <w:noProof/>
                <w:webHidden/>
              </w:rPr>
              <w:fldChar w:fldCharType="end"/>
            </w:r>
          </w:hyperlink>
        </w:p>
        <w:p w14:paraId="49F6E905" w14:textId="231DE7DD" w:rsidR="00404209" w:rsidRDefault="00FC6397">
          <w:pPr>
            <w:pStyle w:val="TOC2"/>
            <w:tabs>
              <w:tab w:val="right" w:leader="dot" w:pos="9350"/>
            </w:tabs>
            <w:rPr>
              <w:rFonts w:eastAsiaTheme="minorEastAsia"/>
              <w:noProof/>
            </w:rPr>
          </w:pPr>
          <w:hyperlink w:anchor="_Toc41403603" w:history="1">
            <w:r w:rsidR="00404209" w:rsidRPr="00BF31B4">
              <w:rPr>
                <w:rStyle w:val="Hyperlink"/>
                <w:noProof/>
              </w:rPr>
              <w:t>Statements</w:t>
            </w:r>
            <w:r w:rsidR="00404209">
              <w:rPr>
                <w:noProof/>
                <w:webHidden/>
              </w:rPr>
              <w:tab/>
            </w:r>
            <w:r w:rsidR="00404209">
              <w:rPr>
                <w:noProof/>
                <w:webHidden/>
              </w:rPr>
              <w:fldChar w:fldCharType="begin"/>
            </w:r>
            <w:r w:rsidR="00404209">
              <w:rPr>
                <w:noProof/>
                <w:webHidden/>
              </w:rPr>
              <w:instrText xml:space="preserve"> PAGEREF _Toc41403603 \h </w:instrText>
            </w:r>
            <w:r w:rsidR="00404209">
              <w:rPr>
                <w:noProof/>
                <w:webHidden/>
              </w:rPr>
            </w:r>
            <w:r w:rsidR="00404209">
              <w:rPr>
                <w:noProof/>
                <w:webHidden/>
              </w:rPr>
              <w:fldChar w:fldCharType="separate"/>
            </w:r>
            <w:r w:rsidR="00404209">
              <w:rPr>
                <w:noProof/>
                <w:webHidden/>
              </w:rPr>
              <w:t>11</w:t>
            </w:r>
            <w:r w:rsidR="00404209">
              <w:rPr>
                <w:noProof/>
                <w:webHidden/>
              </w:rPr>
              <w:fldChar w:fldCharType="end"/>
            </w:r>
          </w:hyperlink>
        </w:p>
        <w:p w14:paraId="205639B6" w14:textId="7DB17970" w:rsidR="00404209" w:rsidRDefault="00FC6397">
          <w:pPr>
            <w:pStyle w:val="TOC3"/>
            <w:tabs>
              <w:tab w:val="right" w:leader="dot" w:pos="9350"/>
            </w:tabs>
            <w:rPr>
              <w:rFonts w:eastAsiaTheme="minorEastAsia"/>
              <w:noProof/>
            </w:rPr>
          </w:pPr>
          <w:hyperlink w:anchor="_Toc41403604" w:history="1">
            <w:r w:rsidR="00404209" w:rsidRPr="00BF31B4">
              <w:rPr>
                <w:rStyle w:val="Hyperlink"/>
                <w:noProof/>
              </w:rPr>
              <w:t>Classification of statements</w:t>
            </w:r>
            <w:r w:rsidR="00404209">
              <w:rPr>
                <w:noProof/>
                <w:webHidden/>
              </w:rPr>
              <w:tab/>
            </w:r>
            <w:r w:rsidR="00404209">
              <w:rPr>
                <w:noProof/>
                <w:webHidden/>
              </w:rPr>
              <w:fldChar w:fldCharType="begin"/>
            </w:r>
            <w:r w:rsidR="00404209">
              <w:rPr>
                <w:noProof/>
                <w:webHidden/>
              </w:rPr>
              <w:instrText xml:space="preserve"> PAGEREF _Toc41403604 \h </w:instrText>
            </w:r>
            <w:r w:rsidR="00404209">
              <w:rPr>
                <w:noProof/>
                <w:webHidden/>
              </w:rPr>
            </w:r>
            <w:r w:rsidR="00404209">
              <w:rPr>
                <w:noProof/>
                <w:webHidden/>
              </w:rPr>
              <w:fldChar w:fldCharType="separate"/>
            </w:r>
            <w:r w:rsidR="00404209">
              <w:rPr>
                <w:noProof/>
                <w:webHidden/>
              </w:rPr>
              <w:t>13</w:t>
            </w:r>
            <w:r w:rsidR="00404209">
              <w:rPr>
                <w:noProof/>
                <w:webHidden/>
              </w:rPr>
              <w:fldChar w:fldCharType="end"/>
            </w:r>
          </w:hyperlink>
        </w:p>
        <w:p w14:paraId="26F0CD3E" w14:textId="1D647022" w:rsidR="00404209" w:rsidRDefault="00FC6397">
          <w:pPr>
            <w:pStyle w:val="TOC3"/>
            <w:tabs>
              <w:tab w:val="right" w:leader="dot" w:pos="9350"/>
            </w:tabs>
            <w:rPr>
              <w:rFonts w:eastAsiaTheme="minorEastAsia"/>
              <w:noProof/>
            </w:rPr>
          </w:pPr>
          <w:hyperlink w:anchor="_Toc41403605" w:history="1">
            <w:r w:rsidR="00404209" w:rsidRPr="00BF31B4">
              <w:rPr>
                <w:rStyle w:val="Hyperlink"/>
                <w:noProof/>
              </w:rPr>
              <w:t>Qualitative Positions</w:t>
            </w:r>
            <w:r w:rsidR="00404209">
              <w:rPr>
                <w:noProof/>
                <w:webHidden/>
              </w:rPr>
              <w:tab/>
            </w:r>
            <w:r w:rsidR="00404209">
              <w:rPr>
                <w:noProof/>
                <w:webHidden/>
              </w:rPr>
              <w:fldChar w:fldCharType="begin"/>
            </w:r>
            <w:r w:rsidR="00404209">
              <w:rPr>
                <w:noProof/>
                <w:webHidden/>
              </w:rPr>
              <w:instrText xml:space="preserve"> PAGEREF _Toc41403605 \h </w:instrText>
            </w:r>
            <w:r w:rsidR="00404209">
              <w:rPr>
                <w:noProof/>
                <w:webHidden/>
              </w:rPr>
            </w:r>
            <w:r w:rsidR="00404209">
              <w:rPr>
                <w:noProof/>
                <w:webHidden/>
              </w:rPr>
              <w:fldChar w:fldCharType="separate"/>
            </w:r>
            <w:r w:rsidR="00404209">
              <w:rPr>
                <w:noProof/>
                <w:webHidden/>
              </w:rPr>
              <w:t>14</w:t>
            </w:r>
            <w:r w:rsidR="00404209">
              <w:rPr>
                <w:noProof/>
                <w:webHidden/>
              </w:rPr>
              <w:fldChar w:fldCharType="end"/>
            </w:r>
          </w:hyperlink>
        </w:p>
        <w:p w14:paraId="7EFE79FE" w14:textId="587DD7AA" w:rsidR="00404209" w:rsidRDefault="00FC6397">
          <w:pPr>
            <w:pStyle w:val="TOC3"/>
            <w:tabs>
              <w:tab w:val="right" w:leader="dot" w:pos="9350"/>
            </w:tabs>
            <w:rPr>
              <w:rFonts w:eastAsiaTheme="minorEastAsia"/>
              <w:noProof/>
            </w:rPr>
          </w:pPr>
          <w:hyperlink w:anchor="_Toc41403606" w:history="1">
            <w:r w:rsidR="00404209" w:rsidRPr="00BF31B4">
              <w:rPr>
                <w:rStyle w:val="Hyperlink"/>
                <w:noProof/>
              </w:rPr>
              <w:t>Situation Types and Definitions</w:t>
            </w:r>
            <w:r w:rsidR="00404209">
              <w:rPr>
                <w:noProof/>
                <w:webHidden/>
              </w:rPr>
              <w:tab/>
            </w:r>
            <w:r w:rsidR="00404209">
              <w:rPr>
                <w:noProof/>
                <w:webHidden/>
              </w:rPr>
              <w:fldChar w:fldCharType="begin"/>
            </w:r>
            <w:r w:rsidR="00404209">
              <w:rPr>
                <w:noProof/>
                <w:webHidden/>
              </w:rPr>
              <w:instrText xml:space="preserve"> PAGEREF _Toc41403606 \h </w:instrText>
            </w:r>
            <w:r w:rsidR="00404209">
              <w:rPr>
                <w:noProof/>
                <w:webHidden/>
              </w:rPr>
            </w:r>
            <w:r w:rsidR="00404209">
              <w:rPr>
                <w:noProof/>
                <w:webHidden/>
              </w:rPr>
              <w:fldChar w:fldCharType="separate"/>
            </w:r>
            <w:r w:rsidR="00404209">
              <w:rPr>
                <w:noProof/>
                <w:webHidden/>
              </w:rPr>
              <w:t>14</w:t>
            </w:r>
            <w:r w:rsidR="00404209">
              <w:rPr>
                <w:noProof/>
                <w:webHidden/>
              </w:rPr>
              <w:fldChar w:fldCharType="end"/>
            </w:r>
          </w:hyperlink>
        </w:p>
        <w:p w14:paraId="039B0781" w14:textId="658E115A" w:rsidR="00404209" w:rsidRDefault="00FC6397">
          <w:pPr>
            <w:pStyle w:val="TOC2"/>
            <w:tabs>
              <w:tab w:val="right" w:leader="dot" w:pos="9350"/>
            </w:tabs>
            <w:rPr>
              <w:rFonts w:eastAsiaTheme="minorEastAsia"/>
              <w:noProof/>
            </w:rPr>
          </w:pPr>
          <w:hyperlink w:anchor="_Toc41403607" w:history="1">
            <w:r w:rsidR="00404209" w:rsidRPr="00BF31B4">
              <w:rPr>
                <w:rStyle w:val="Hyperlink"/>
                <w:noProof/>
              </w:rPr>
              <w:t>Supporting concepts</w:t>
            </w:r>
            <w:r w:rsidR="00404209">
              <w:rPr>
                <w:noProof/>
                <w:webHidden/>
              </w:rPr>
              <w:tab/>
            </w:r>
            <w:r w:rsidR="00404209">
              <w:rPr>
                <w:noProof/>
                <w:webHidden/>
              </w:rPr>
              <w:fldChar w:fldCharType="begin"/>
            </w:r>
            <w:r w:rsidR="00404209">
              <w:rPr>
                <w:noProof/>
                <w:webHidden/>
              </w:rPr>
              <w:instrText xml:space="preserve"> PAGEREF _Toc41403607 \h </w:instrText>
            </w:r>
            <w:r w:rsidR="00404209">
              <w:rPr>
                <w:noProof/>
                <w:webHidden/>
              </w:rPr>
            </w:r>
            <w:r w:rsidR="00404209">
              <w:rPr>
                <w:noProof/>
                <w:webHidden/>
              </w:rPr>
              <w:fldChar w:fldCharType="separate"/>
            </w:r>
            <w:r w:rsidR="00404209">
              <w:rPr>
                <w:noProof/>
                <w:webHidden/>
              </w:rPr>
              <w:t>17</w:t>
            </w:r>
            <w:r w:rsidR="00404209">
              <w:rPr>
                <w:noProof/>
                <w:webHidden/>
              </w:rPr>
              <w:fldChar w:fldCharType="end"/>
            </w:r>
          </w:hyperlink>
        </w:p>
        <w:p w14:paraId="6D7B87A6" w14:textId="7F97C5F5" w:rsidR="00404209" w:rsidRDefault="00FC6397">
          <w:pPr>
            <w:pStyle w:val="TOC3"/>
            <w:tabs>
              <w:tab w:val="right" w:leader="dot" w:pos="9350"/>
            </w:tabs>
            <w:rPr>
              <w:rFonts w:eastAsiaTheme="minorEastAsia"/>
              <w:noProof/>
            </w:rPr>
          </w:pPr>
          <w:hyperlink w:anchor="_Toc41403608" w:history="1">
            <w:r w:rsidR="00404209" w:rsidRPr="00BF31B4">
              <w:rPr>
                <w:rStyle w:val="Hyperlink"/>
                <w:noProof/>
              </w:rPr>
              <w:t>Context</w:t>
            </w:r>
            <w:r w:rsidR="00404209">
              <w:rPr>
                <w:noProof/>
                <w:webHidden/>
              </w:rPr>
              <w:tab/>
            </w:r>
            <w:r w:rsidR="00404209">
              <w:rPr>
                <w:noProof/>
                <w:webHidden/>
              </w:rPr>
              <w:fldChar w:fldCharType="begin"/>
            </w:r>
            <w:r w:rsidR="00404209">
              <w:rPr>
                <w:noProof/>
                <w:webHidden/>
              </w:rPr>
              <w:instrText xml:space="preserve"> PAGEREF _Toc41403608 \h </w:instrText>
            </w:r>
            <w:r w:rsidR="00404209">
              <w:rPr>
                <w:noProof/>
                <w:webHidden/>
              </w:rPr>
            </w:r>
            <w:r w:rsidR="00404209">
              <w:rPr>
                <w:noProof/>
                <w:webHidden/>
              </w:rPr>
              <w:fldChar w:fldCharType="separate"/>
            </w:r>
            <w:r w:rsidR="00404209">
              <w:rPr>
                <w:noProof/>
                <w:webHidden/>
              </w:rPr>
              <w:t>17</w:t>
            </w:r>
            <w:r w:rsidR="00404209">
              <w:rPr>
                <w:noProof/>
                <w:webHidden/>
              </w:rPr>
              <w:fldChar w:fldCharType="end"/>
            </w:r>
          </w:hyperlink>
        </w:p>
        <w:p w14:paraId="370FD674" w14:textId="65666340" w:rsidR="00404209" w:rsidRDefault="00FC6397">
          <w:pPr>
            <w:pStyle w:val="TOC3"/>
            <w:tabs>
              <w:tab w:val="right" w:leader="dot" w:pos="9350"/>
            </w:tabs>
            <w:rPr>
              <w:rFonts w:eastAsiaTheme="minorEastAsia"/>
              <w:noProof/>
            </w:rPr>
          </w:pPr>
          <w:hyperlink w:anchor="_Toc41403609" w:history="1">
            <w:r w:rsidR="00404209" w:rsidRPr="00BF31B4">
              <w:rPr>
                <w:rStyle w:val="Hyperlink"/>
                <w:noProof/>
              </w:rPr>
              <w:t>Types</w:t>
            </w:r>
            <w:r w:rsidR="00404209">
              <w:rPr>
                <w:noProof/>
                <w:webHidden/>
              </w:rPr>
              <w:tab/>
            </w:r>
            <w:r w:rsidR="00404209">
              <w:rPr>
                <w:noProof/>
                <w:webHidden/>
              </w:rPr>
              <w:fldChar w:fldCharType="begin"/>
            </w:r>
            <w:r w:rsidR="00404209">
              <w:rPr>
                <w:noProof/>
                <w:webHidden/>
              </w:rPr>
              <w:instrText xml:space="preserve"> PAGEREF _Toc41403609 \h </w:instrText>
            </w:r>
            <w:r w:rsidR="00404209">
              <w:rPr>
                <w:noProof/>
                <w:webHidden/>
              </w:rPr>
            </w:r>
            <w:r w:rsidR="00404209">
              <w:rPr>
                <w:noProof/>
                <w:webHidden/>
              </w:rPr>
              <w:fldChar w:fldCharType="separate"/>
            </w:r>
            <w:r w:rsidR="00404209">
              <w:rPr>
                <w:noProof/>
                <w:webHidden/>
              </w:rPr>
              <w:t>18</w:t>
            </w:r>
            <w:r w:rsidR="00404209">
              <w:rPr>
                <w:noProof/>
                <w:webHidden/>
              </w:rPr>
              <w:fldChar w:fldCharType="end"/>
            </w:r>
          </w:hyperlink>
        </w:p>
        <w:p w14:paraId="75A2F063" w14:textId="53651210" w:rsidR="00404209" w:rsidRDefault="00FC6397">
          <w:pPr>
            <w:pStyle w:val="TOC3"/>
            <w:tabs>
              <w:tab w:val="right" w:leader="dot" w:pos="9350"/>
            </w:tabs>
            <w:rPr>
              <w:rFonts w:eastAsiaTheme="minorEastAsia"/>
              <w:noProof/>
            </w:rPr>
          </w:pPr>
          <w:hyperlink w:anchor="_Toc41403610" w:history="1">
            <w:r w:rsidR="00404209" w:rsidRPr="00BF31B4">
              <w:rPr>
                <w:rStyle w:val="Hyperlink"/>
                <w:noProof/>
              </w:rPr>
              <w:t>Qualities</w:t>
            </w:r>
            <w:r w:rsidR="00404209">
              <w:rPr>
                <w:noProof/>
                <w:webHidden/>
              </w:rPr>
              <w:tab/>
            </w:r>
            <w:r w:rsidR="00404209">
              <w:rPr>
                <w:noProof/>
                <w:webHidden/>
              </w:rPr>
              <w:fldChar w:fldCharType="begin"/>
            </w:r>
            <w:r w:rsidR="00404209">
              <w:rPr>
                <w:noProof/>
                <w:webHidden/>
              </w:rPr>
              <w:instrText xml:space="preserve"> PAGEREF _Toc41403610 \h </w:instrText>
            </w:r>
            <w:r w:rsidR="00404209">
              <w:rPr>
                <w:noProof/>
                <w:webHidden/>
              </w:rPr>
            </w:r>
            <w:r w:rsidR="00404209">
              <w:rPr>
                <w:noProof/>
                <w:webHidden/>
              </w:rPr>
              <w:fldChar w:fldCharType="separate"/>
            </w:r>
            <w:r w:rsidR="00404209">
              <w:rPr>
                <w:noProof/>
                <w:webHidden/>
              </w:rPr>
              <w:t>19</w:t>
            </w:r>
            <w:r w:rsidR="00404209">
              <w:rPr>
                <w:noProof/>
                <w:webHidden/>
              </w:rPr>
              <w:fldChar w:fldCharType="end"/>
            </w:r>
          </w:hyperlink>
        </w:p>
        <w:p w14:paraId="06ECF46A" w14:textId="748D2109" w:rsidR="00404209" w:rsidRDefault="00FC6397">
          <w:pPr>
            <w:pStyle w:val="TOC3"/>
            <w:tabs>
              <w:tab w:val="right" w:leader="dot" w:pos="9350"/>
            </w:tabs>
            <w:rPr>
              <w:rFonts w:eastAsiaTheme="minorEastAsia"/>
              <w:noProof/>
            </w:rPr>
          </w:pPr>
          <w:hyperlink w:anchor="_Toc41403611" w:history="1">
            <w:r w:rsidR="00404209" w:rsidRPr="00BF31B4">
              <w:rPr>
                <w:rStyle w:val="Hyperlink"/>
                <w:noProof/>
              </w:rPr>
              <w:t>Values and units</w:t>
            </w:r>
            <w:r w:rsidR="00404209">
              <w:rPr>
                <w:noProof/>
                <w:webHidden/>
              </w:rPr>
              <w:tab/>
            </w:r>
            <w:r w:rsidR="00404209">
              <w:rPr>
                <w:noProof/>
                <w:webHidden/>
              </w:rPr>
              <w:fldChar w:fldCharType="begin"/>
            </w:r>
            <w:r w:rsidR="00404209">
              <w:rPr>
                <w:noProof/>
                <w:webHidden/>
              </w:rPr>
              <w:instrText xml:space="preserve"> PAGEREF _Toc41403611 \h </w:instrText>
            </w:r>
            <w:r w:rsidR="00404209">
              <w:rPr>
                <w:noProof/>
                <w:webHidden/>
              </w:rPr>
            </w:r>
            <w:r w:rsidR="00404209">
              <w:rPr>
                <w:noProof/>
                <w:webHidden/>
              </w:rPr>
              <w:fldChar w:fldCharType="separate"/>
            </w:r>
            <w:r w:rsidR="00404209">
              <w:rPr>
                <w:noProof/>
                <w:webHidden/>
              </w:rPr>
              <w:t>20</w:t>
            </w:r>
            <w:r w:rsidR="00404209">
              <w:rPr>
                <w:noProof/>
                <w:webHidden/>
              </w:rPr>
              <w:fldChar w:fldCharType="end"/>
            </w:r>
          </w:hyperlink>
        </w:p>
        <w:p w14:paraId="4B693018" w14:textId="75EB939F" w:rsidR="00404209" w:rsidRDefault="00FC6397">
          <w:pPr>
            <w:pStyle w:val="TOC1"/>
            <w:tabs>
              <w:tab w:val="right" w:leader="dot" w:pos="9350"/>
            </w:tabs>
            <w:rPr>
              <w:rFonts w:eastAsiaTheme="minorEastAsia"/>
              <w:noProof/>
            </w:rPr>
          </w:pPr>
          <w:hyperlink w:anchor="_Toc41403612" w:history="1">
            <w:r w:rsidR="00404209" w:rsidRPr="00BF31B4">
              <w:rPr>
                <w:rStyle w:val="Hyperlink"/>
                <w:noProof/>
              </w:rPr>
              <w:t>References</w:t>
            </w:r>
            <w:r w:rsidR="00404209">
              <w:rPr>
                <w:noProof/>
                <w:webHidden/>
              </w:rPr>
              <w:tab/>
            </w:r>
            <w:r w:rsidR="00404209">
              <w:rPr>
                <w:noProof/>
                <w:webHidden/>
              </w:rPr>
              <w:fldChar w:fldCharType="begin"/>
            </w:r>
            <w:r w:rsidR="00404209">
              <w:rPr>
                <w:noProof/>
                <w:webHidden/>
              </w:rPr>
              <w:instrText xml:space="preserve"> PAGEREF _Toc41403612 \h </w:instrText>
            </w:r>
            <w:r w:rsidR="00404209">
              <w:rPr>
                <w:noProof/>
                <w:webHidden/>
              </w:rPr>
            </w:r>
            <w:r w:rsidR="00404209">
              <w:rPr>
                <w:noProof/>
                <w:webHidden/>
              </w:rPr>
              <w:fldChar w:fldCharType="separate"/>
            </w:r>
            <w:r w:rsidR="00404209">
              <w:rPr>
                <w:noProof/>
                <w:webHidden/>
              </w:rPr>
              <w:t>23</w:t>
            </w:r>
            <w:r w:rsidR="00404209">
              <w:rPr>
                <w:noProof/>
                <w:webHidden/>
              </w:rPr>
              <w:fldChar w:fldCharType="end"/>
            </w:r>
          </w:hyperlink>
        </w:p>
        <w:p w14:paraId="1F800539" w14:textId="1D66DB4B"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25CDEF07" w14:textId="3E505400" w:rsidR="00A36177" w:rsidRDefault="00824CD0" w:rsidP="00A36177">
      <w:pPr>
        <w:pStyle w:val="Heading2"/>
      </w:pPr>
      <w:bookmarkStart w:id="1" w:name="_Toc41403591"/>
      <w:r>
        <w:lastRenderedPageBreak/>
        <w:t>Abstract</w:t>
      </w:r>
      <w:bookmarkEnd w:id="1"/>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technology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it’s self</w:t>
      </w:r>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about what we know or communicate) where as situations are ontological (about the world).</w:t>
      </w:r>
    </w:p>
    <w:p w14:paraId="2C1B6DCE" w14:textId="10463FA6"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EndPr>
          <w:rPr>
            <w:rStyle w:val="SubtleEmphasis"/>
          </w:rPr>
        </w:sdtEnd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E47D4C">
            <w:rPr>
              <w:rStyle w:val="SubtleEmphasis"/>
              <w:noProof/>
            </w:rPr>
            <w:t xml:space="preserve"> </w:t>
          </w:r>
          <w:r w:rsidR="00E47D4C" w:rsidRPr="00E47D4C">
            <w:rPr>
              <w:noProof/>
              <w:color w:val="404040" w:themeColor="text1" w:themeTint="BF"/>
            </w:rPr>
            <w:t>(Barwise J. a.,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End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E47D4C">
            <w:rPr>
              <w:i/>
              <w:iCs/>
              <w:noProof/>
              <w:color w:val="404040" w:themeColor="text1" w:themeTint="BF"/>
            </w:rPr>
            <w:t xml:space="preserve"> </w:t>
          </w:r>
          <w:r w:rsidR="00E47D4C" w:rsidRPr="00E47D4C">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concept references more precise and more flexible by not conflating what is said with who is saying it. The result is an improved foundation for information sharing, analytics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D7B53F3" w14:textId="7007F595" w:rsidR="007D5788" w:rsidRDefault="007D5788" w:rsidP="007D5788">
      <w:pPr>
        <w:pStyle w:val="Heading2"/>
      </w:pPr>
      <w:bookmarkStart w:id="2" w:name="_Toc41403592"/>
      <w:r>
        <w:lastRenderedPageBreak/>
        <w:t>Situations; an intuitive understanding</w:t>
      </w:r>
      <w:bookmarkEnd w:id="2"/>
    </w:p>
    <w:p w14:paraId="77791AC4" w14:textId="0C578EE6" w:rsidR="00A70854" w:rsidRDefault="00442685" w:rsidP="00824CD0">
      <w:r>
        <w:t xml:space="preserve">Situations arise when there is </w:t>
      </w:r>
      <w:r w:rsidR="007221E2">
        <w:t>things</w:t>
      </w:r>
      <w:r w:rsidR="008C1934">
        <w:t xml:space="preserve"> conceived of as connected in a common context over a period of time. </w:t>
      </w:r>
    </w:p>
    <w:p w14:paraId="51A248C1" w14:textId="7D8E8AE7"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EndPr/>
        <w:sdtContent>
          <w:r>
            <w:fldChar w:fldCharType="begin"/>
          </w:r>
          <w:r>
            <w:instrText xml:space="preserve"> CITATION Bar80 \l 1033 </w:instrText>
          </w:r>
          <w:r>
            <w:fldChar w:fldCharType="separate"/>
          </w:r>
          <w:r w:rsidR="00E47D4C">
            <w:rPr>
              <w:noProof/>
            </w:rPr>
            <w:t>(Barwise J. a.,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That these relationships (or properties) hold for a time period</w:t>
      </w:r>
    </w:p>
    <w:p w14:paraId="59315830" w14:textId="6453571F" w:rsidR="0054745F" w:rsidRDefault="0054745F" w:rsidP="0054745F">
      <w:pPr>
        <w:pStyle w:val="ListParagraph"/>
        <w:numPr>
          <w:ilvl w:val="0"/>
          <w:numId w:val="1"/>
        </w:numPr>
      </w:pPr>
      <w:r>
        <w:t>That the situation provides a</w:t>
      </w:r>
      <w:r w:rsidR="007221E2">
        <w:t xml:space="preserve">n </w:t>
      </w:r>
      <w:r w:rsidR="009B7AC3">
        <w:t>identifiable</w:t>
      </w:r>
      <w:r>
        <w:t xml:space="preserve"> unifying context for the set of related things</w:t>
      </w:r>
    </w:p>
    <w:p w14:paraId="4E5C41D6" w14:textId="18DD1BEE"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w:t>
      </w:r>
      <w:r w:rsidR="009B7AC3">
        <w:t xml:space="preserve"> and not a proper subject of a statement</w:t>
      </w:r>
      <w:r>
        <w:t>; it is just one discreet thing, there are no relationships, there is no timeframe.</w:t>
      </w:r>
    </w:p>
    <w:p w14:paraId="169DC46C" w14:textId="77777777" w:rsidR="007221E2"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all of the requirements of a situation.</w:t>
      </w:r>
      <w:r w:rsidR="00842594">
        <w:t xml:space="preserve"> </w:t>
      </w:r>
      <w:r w:rsidR="007221E2" w:rsidRPr="007221E2">
        <w:rPr>
          <w:i/>
          <w:iCs/>
        </w:rPr>
        <w:t>Statements are about situations</w:t>
      </w:r>
      <w:r w:rsidR="007221E2">
        <w:t>.</w:t>
      </w:r>
    </w:p>
    <w:p w14:paraId="79E0B38D" w14:textId="35158BB7" w:rsidR="0054745F" w:rsidRDefault="00842594" w:rsidP="0054745F">
      <w:r>
        <w:t>Consider other example situations</w:t>
      </w:r>
      <w:r w:rsidR="007D003E">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A cup falling off of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particular time.</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47410BE4" w14:textId="77777777" w:rsidR="00873E1A" w:rsidRDefault="00873E1A" w:rsidP="00873E1A">
      <w:pPr>
        <w:pStyle w:val="Heading3"/>
      </w:pPr>
    </w:p>
    <w:p w14:paraId="24B2CEED" w14:textId="495FDC1C" w:rsidR="007D003E" w:rsidRDefault="00873E1A" w:rsidP="00873E1A">
      <w:pPr>
        <w:pStyle w:val="Heading3"/>
      </w:pPr>
      <w:bookmarkStart w:id="3" w:name="_Toc41403593"/>
      <w:r>
        <w:t>Parts of the world and context</w:t>
      </w:r>
      <w:bookmarkEnd w:id="3"/>
    </w:p>
    <w:p w14:paraId="4993EAF1" w14:textId="0A53F62B" w:rsidR="00873E1A" w:rsidRDefault="00873E1A" w:rsidP="00873E1A">
      <w:r>
        <w:t xml:space="preserve">Any “real world” complex/composite situation involves multiple objects, participants and relations. Each of those may be connected to many other things. Where does a situation “end”. For example; Fred </w:t>
      </w:r>
      <w:r w:rsidR="007221E2">
        <w:t>goes</w:t>
      </w:r>
      <w:r>
        <w:t xml:space="preserve"> for a medical checkup with Dr. Sue.  Certainly Fred &amp; Dr. Sue are part of (essential participants in) the checkup situation. Is the medical degree of Dr. Sue </w:t>
      </w:r>
      <w:r w:rsidR="009B7AC3">
        <w:t xml:space="preserve">a </w:t>
      </w:r>
      <w:r>
        <w:t>part of the checkup situation</w:t>
      </w:r>
      <w:r w:rsidR="0088207B">
        <w:t>?</w:t>
      </w:r>
      <w:r>
        <w:t xml:space="preserve"> </w:t>
      </w:r>
    </w:p>
    <w:p w14:paraId="1C1691CE" w14:textId="58F71B7E" w:rsidR="00873E1A" w:rsidRDefault="00873E1A" w:rsidP="00873E1A">
      <w:r>
        <w:t>Situations carve-out a “</w:t>
      </w:r>
      <w:r w:rsidR="000B6921">
        <w:t>p</w:t>
      </w:r>
      <w:r>
        <w:t xml:space="preserve">art of the world” we wish to identify as a unique situation, defined by a situation type. What is “in” the situation </w:t>
      </w:r>
      <w:r w:rsidR="007221E2">
        <w:t>is</w:t>
      </w:r>
      <w:r w:rsidR="000B6921">
        <w:t xml:space="preserve"> guided by stakeholder requirements or evident real-world boundaries. Whatever the “edge” of the </w:t>
      </w:r>
      <w:r w:rsidR="007221E2">
        <w:t>situation</w:t>
      </w:r>
      <w:r w:rsidR="000B6921">
        <w:t xml:space="preserve"> is, each situation is a slice of the real-world carved out and identified as a situation.</w:t>
      </w:r>
    </w:p>
    <w:p w14:paraId="01EAD134" w14:textId="2E277B35" w:rsidR="000B6921" w:rsidRDefault="000B6921" w:rsidP="000B6921">
      <w:pPr>
        <w:pStyle w:val="Quote"/>
      </w:pPr>
      <w:r>
        <w:t>Situations are parts of the world and the information an agent has about a given situation at any moment will be just a part of all the information that is theoretically available.</w:t>
      </w:r>
      <w:sdt>
        <w:sdtPr>
          <w:id w:val="1486047419"/>
          <w:citation/>
        </w:sdtPr>
        <w:sdtEndPr/>
        <w:sdtContent>
          <w:r>
            <w:fldChar w:fldCharType="begin"/>
          </w:r>
          <w:r>
            <w:instrText xml:space="preserve"> CITATION Kei \l 1033 </w:instrText>
          </w:r>
          <w:r>
            <w:fldChar w:fldCharType="separate"/>
          </w:r>
          <w:r w:rsidR="00E47D4C">
            <w:rPr>
              <w:noProof/>
            </w:rPr>
            <w:t xml:space="preserve"> (Devlin)</w:t>
          </w:r>
          <w:r>
            <w:fldChar w:fldCharType="end"/>
          </w:r>
        </w:sdtContent>
      </w:sdt>
    </w:p>
    <w:p w14:paraId="589DDC19" w14:textId="43F51A9B" w:rsidR="00873E1A" w:rsidRDefault="000B6921" w:rsidP="000B6921">
      <w:r>
        <w:t>While there may be boundaries to a situation, situations frequently are impacted by things outside</w:t>
      </w:r>
      <w:r w:rsidR="00722843">
        <w:t xml:space="preserve"> it -</w:t>
      </w:r>
      <w:r>
        <w:t xml:space="preserve"> the context of the situation. Situations may be </w:t>
      </w:r>
      <w:r w:rsidR="0088207B">
        <w:t>affected</w:t>
      </w:r>
      <w:r>
        <w:t xml:space="preserve"> by, or contextualized by, other contexts (including other situations). Situations </w:t>
      </w:r>
      <w:r w:rsidR="007221E2">
        <w:t>are also</w:t>
      </w:r>
      <w:r>
        <w:t xml:space="preserve"> a context for the things they relate and their parts. Context provides a link between situations that may impact each other without being a proper part of each other.</w:t>
      </w:r>
      <w:r w:rsidR="00722843">
        <w:t xml:space="preserve"> Time, location, jurisdiction, intent, and type are other dimensions of context.</w:t>
      </w:r>
    </w:p>
    <w:p w14:paraId="5B72C981" w14:textId="77777777" w:rsidR="00722843" w:rsidRDefault="00722843">
      <w:pPr>
        <w:rPr>
          <w:rFonts w:asciiTheme="majorHAnsi" w:eastAsiaTheme="majorEastAsia" w:hAnsiTheme="majorHAnsi" w:cstheme="majorBidi"/>
          <w:color w:val="1F3763" w:themeColor="accent1" w:themeShade="7F"/>
          <w:sz w:val="24"/>
          <w:szCs w:val="24"/>
        </w:rPr>
      </w:pPr>
      <w:r>
        <w:br w:type="page"/>
      </w:r>
    </w:p>
    <w:p w14:paraId="4780B6C0" w14:textId="5C73A44B" w:rsidR="00DA7C29" w:rsidRDefault="00DA7C29" w:rsidP="008650A8">
      <w:pPr>
        <w:pStyle w:val="Heading2"/>
      </w:pPr>
      <w:bookmarkStart w:id="4" w:name="_Toc41403594"/>
      <w:r>
        <w:lastRenderedPageBreak/>
        <w:t>Situation Model</w:t>
      </w:r>
      <w:r w:rsidR="00D174CD">
        <w:t xml:space="preserve"> (Top Level)</w:t>
      </w:r>
      <w:bookmarkEnd w:id="4"/>
    </w:p>
    <w:p w14:paraId="1CAD8B7E" w14:textId="1F74E026" w:rsidR="00DA7C29" w:rsidRDefault="00DA7C29" w:rsidP="00DA7C29">
      <w:r>
        <w:t>What has been expressed above may be formalized in a model as follows.</w:t>
      </w:r>
    </w:p>
    <w:p w14:paraId="0265C0B2" w14:textId="2FDD58AC" w:rsidR="00DA7C29" w:rsidRDefault="00E47D4C" w:rsidP="00DA7C29">
      <w:r>
        <w:rPr>
          <w:noProof/>
        </w:rPr>
        <w:drawing>
          <wp:inline distT="0" distB="0" distL="0" distR="0" wp14:anchorId="599F87D7" wp14:editId="19763660">
            <wp:extent cx="5943600" cy="4662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2805"/>
                    </a:xfrm>
                    <a:prstGeom prst="rect">
                      <a:avLst/>
                    </a:prstGeom>
                  </pic:spPr>
                </pic:pic>
              </a:graphicData>
            </a:graphic>
          </wp:inline>
        </w:drawing>
      </w:r>
    </w:p>
    <w:p w14:paraId="789A6C1E" w14:textId="454F2A31" w:rsidR="00E879B0" w:rsidRDefault="00E37DA6" w:rsidP="00E139A5">
      <w:pPr>
        <w:ind w:left="720"/>
        <w:rPr>
          <w:rStyle w:val="SubtleReference"/>
        </w:rPr>
      </w:pPr>
      <w:r w:rsidRPr="00E139A5">
        <w:rPr>
          <w:rStyle w:val="SubtleReference"/>
        </w:rPr>
        <w:t>Note on model semantics</w:t>
      </w:r>
      <w:r w:rsidR="00E139A5">
        <w:rPr>
          <w:rStyle w:val="SubtleReference"/>
        </w:rPr>
        <w:t xml:space="preserve"> and notation</w:t>
      </w:r>
      <w:r w:rsidRPr="00E139A5">
        <w:rPr>
          <w:rStyle w:val="SubtleReference"/>
        </w:rPr>
        <w:t>: The concept modeling profile</w:t>
      </w:r>
      <w:sdt>
        <w:sdtPr>
          <w:rPr>
            <w:rStyle w:val="SubtleReference"/>
          </w:rPr>
          <w:id w:val="-2107106938"/>
          <w:citation/>
        </w:sdtPr>
        <w:sdtEndPr>
          <w:rPr>
            <w:rStyle w:val="SubtleReference"/>
          </w:rPr>
        </w:sdtEndPr>
        <w:sdtContent>
          <w:r w:rsidR="0064536D" w:rsidRPr="00E139A5">
            <w:rPr>
              <w:rStyle w:val="SubtleReference"/>
            </w:rPr>
            <w:fldChar w:fldCharType="begin"/>
          </w:r>
          <w:r w:rsidR="0064536D" w:rsidRPr="00E139A5">
            <w:rPr>
              <w:rStyle w:val="SubtleReference"/>
            </w:rPr>
            <w:instrText xml:space="preserve">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Pr="00E139A5">
        <w:rPr>
          <w:rStyle w:val="SubtleReference"/>
        </w:rPr>
        <w:t xml:space="preserve"> of UML</w:t>
      </w:r>
      <w:r w:rsidR="0064536D" w:rsidRPr="00E139A5">
        <w:rPr>
          <w:rStyle w:val="SubtleReference"/>
        </w:rPr>
        <w:t xml:space="preserve"> </w:t>
      </w:r>
      <w:r w:rsidRPr="00E139A5">
        <w:rPr>
          <w:rStyle w:val="SubtleReference"/>
        </w:rPr>
        <w:t xml:space="preserve">is used to define situations. As a </w:t>
      </w:r>
      <w:r w:rsidR="00E879B0">
        <w:rPr>
          <w:rStyle w:val="SubtleReference"/>
        </w:rPr>
        <w:t xml:space="preserve">reference </w:t>
      </w:r>
      <w:r w:rsidR="007221E2">
        <w:rPr>
          <w:rStyle w:val="SubtleReference"/>
        </w:rPr>
        <w:t xml:space="preserve">concept </w:t>
      </w:r>
      <w:r w:rsidRPr="00E139A5">
        <w:rPr>
          <w:rStyle w:val="SubtleReference"/>
        </w:rPr>
        <w:t>model it may be different than UML being used for software modeling. In particular something may be classified by any number of types (UML classes, shown as boxes) unless dis-allowed by a “disjoint” constraint. Most programming languages do not allow multiple classification</w:t>
      </w:r>
      <w:r w:rsidR="007221E2">
        <w:rPr>
          <w:rStyle w:val="SubtleReference"/>
        </w:rPr>
        <w:t xml:space="preserve"> or multiple inheritance – but both make sense in understanding how we conceive the world</w:t>
      </w:r>
      <w:r w:rsidRPr="00E139A5">
        <w:rPr>
          <w:rStyle w:val="SubtleReference"/>
        </w:rPr>
        <w:t xml:space="preserve">. In addition, </w:t>
      </w:r>
      <w:r w:rsidR="007221E2">
        <w:rPr>
          <w:rStyle w:val="SubtleReference"/>
        </w:rPr>
        <w:t>modeling</w:t>
      </w:r>
      <w:r w:rsidRPr="00E139A5">
        <w:rPr>
          <w:rStyle w:val="SubtleReference"/>
        </w:rPr>
        <w:t xml:space="preserve"> concepts such as “Roles”</w:t>
      </w:r>
      <w:r w:rsidR="00920AC0">
        <w:rPr>
          <w:rStyle w:val="SubtleReference"/>
        </w:rPr>
        <w:t>, Values</w:t>
      </w:r>
      <w:r w:rsidRPr="00E139A5">
        <w:rPr>
          <w:rStyle w:val="SubtleReference"/>
        </w:rPr>
        <w:t xml:space="preserve"> and restrictions are utilized.</w:t>
      </w:r>
      <w:r w:rsidR="0064536D" w:rsidRPr="00E139A5">
        <w:rPr>
          <w:rStyle w:val="SubtleReference"/>
        </w:rPr>
        <w:t xml:space="preserve"> </w:t>
      </w:r>
      <w:r w:rsidR="00E879B0">
        <w:rPr>
          <w:rStyle w:val="SubtleReference"/>
        </w:rPr>
        <w:t>It should also be recognized that concepts in an reference</w:t>
      </w:r>
      <w:r w:rsidR="007221E2">
        <w:rPr>
          <w:rStyle w:val="SubtleReference"/>
        </w:rPr>
        <w:t xml:space="preserve"> concept </w:t>
      </w:r>
      <w:r w:rsidR="00E879B0">
        <w:rPr>
          <w:rStyle w:val="SubtleReference"/>
        </w:rPr>
        <w:t xml:space="preserve"> model do not imply any requirement to know, record or communicate those concepts for a particular purpose – those choices are made in data, process, and services models</w:t>
      </w:r>
      <w:r w:rsidR="007221E2">
        <w:rPr>
          <w:rStyle w:val="SubtleReference"/>
        </w:rPr>
        <w:t xml:space="preserve"> using the reference model</w:t>
      </w:r>
      <w:r w:rsidR="00E879B0">
        <w:rPr>
          <w:rStyle w:val="SubtleReference"/>
        </w:rPr>
        <w:t xml:space="preserve">. </w:t>
      </w:r>
    </w:p>
    <w:p w14:paraId="65DF7494" w14:textId="2DAC92B4" w:rsidR="00E37DA6" w:rsidRPr="00E139A5" w:rsidRDefault="00243871" w:rsidP="00E139A5">
      <w:pPr>
        <w:ind w:left="720"/>
        <w:rPr>
          <w:rStyle w:val="SubtleReference"/>
        </w:rPr>
      </w:pPr>
      <w:r>
        <w:rPr>
          <w:rStyle w:val="SubtleReference"/>
        </w:rPr>
        <w:t xml:space="preserve">SMIF also provides for an OWL representation of the same concepts. </w:t>
      </w:r>
      <w:r w:rsidR="0064536D" w:rsidRPr="00E139A5">
        <w:rPr>
          <w:rStyle w:val="SubtleReference"/>
        </w:rPr>
        <w:t>Please refer to</w:t>
      </w:r>
      <w:sdt>
        <w:sdtPr>
          <w:rPr>
            <w:rStyle w:val="SubtleReference"/>
          </w:rPr>
          <w:id w:val="759021108"/>
          <w:citation/>
        </w:sdtPr>
        <w:sdtEndPr>
          <w:rPr>
            <w:rStyle w:val="SubtleReference"/>
          </w:rPr>
        </w:sdtEndPr>
        <w:sdtContent>
          <w:r w:rsidR="0064536D" w:rsidRPr="00E139A5">
            <w:rPr>
              <w:rStyle w:val="SubtleReference"/>
            </w:rPr>
            <w:fldChar w:fldCharType="begin"/>
          </w:r>
          <w:r w:rsidR="0064536D" w:rsidRPr="00E139A5">
            <w:rPr>
              <w:rStyle w:val="SubtleReference"/>
            </w:rPr>
            <w:instrText xml:space="preserve"> 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0064536D" w:rsidRPr="00E139A5">
        <w:rPr>
          <w:rStyle w:val="SubtleReference"/>
        </w:rPr>
        <w:t xml:space="preserve"> for details.</w:t>
      </w:r>
    </w:p>
    <w:p w14:paraId="02487110" w14:textId="77777777" w:rsidR="005228A0" w:rsidRDefault="005228A0">
      <w:pPr>
        <w:rPr>
          <w:rFonts w:asciiTheme="majorHAnsi" w:eastAsiaTheme="majorEastAsia" w:hAnsiTheme="majorHAnsi" w:cstheme="majorBidi"/>
          <w:color w:val="2F5496" w:themeColor="accent1" w:themeShade="BF"/>
          <w:sz w:val="26"/>
          <w:szCs w:val="26"/>
        </w:rPr>
      </w:pPr>
      <w:r>
        <w:br w:type="page"/>
      </w:r>
    </w:p>
    <w:p w14:paraId="36C8D64E" w14:textId="32F1D36B" w:rsidR="00230E3D" w:rsidRDefault="00230E3D" w:rsidP="00230E3D">
      <w:pPr>
        <w:pStyle w:val="Heading2"/>
      </w:pPr>
      <w:bookmarkStart w:id="5" w:name="_Toc41403595"/>
      <w:r>
        <w:lastRenderedPageBreak/>
        <w:t>Kinds of situations</w:t>
      </w:r>
      <w:bookmarkEnd w:id="5"/>
    </w:p>
    <w:p w14:paraId="3512E8EE" w14:textId="4EE4B38C" w:rsidR="00304E89" w:rsidRDefault="00304E89" w:rsidP="00304E89">
      <w:pPr>
        <w:pStyle w:val="Heading3"/>
      </w:pPr>
      <w:bookmarkStart w:id="6" w:name="_Toc41403596"/>
      <w:r>
        <w:t>Atomic situations</w:t>
      </w:r>
      <w:r w:rsidR="00121FE1">
        <w:t xml:space="preserve"> (relationships and characteristics)</w:t>
      </w:r>
      <w:bookmarkEnd w:id="6"/>
    </w:p>
    <w:p w14:paraId="73336F4D" w14:textId="77777777" w:rsidR="00997E2F"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w:t>
      </w:r>
      <w:r w:rsidR="00997E2F">
        <w:t xml:space="preserve"> – more formally a “material relationship”</w:t>
      </w:r>
      <w:r>
        <w:t>. E.g. a relationship is an atomic situation. Take away any element and there is no longer a situation, and no relationship. Atomic situations include relationships</w:t>
      </w:r>
      <w:r w:rsidR="00997E2F">
        <w:t xml:space="preserve"> between discreet things, between other relationships.</w:t>
      </w:r>
      <w:r>
        <w:t xml:space="preserve"> </w:t>
      </w:r>
    </w:p>
    <w:p w14:paraId="689386F6" w14:textId="6B067E98" w:rsidR="00304E89" w:rsidRDefault="00997E2F" w:rsidP="00304E89">
      <w:r>
        <w:t>Atomic situations also include characteristics (properties) of things using</w:t>
      </w:r>
      <w:r w:rsidR="00304E89">
        <w:t xml:space="preserve"> “values” such as “John weighs</w:t>
      </w:r>
      <w:r w:rsidR="00121FE1">
        <w:t xml:space="preserve"> 150lbs today”</w:t>
      </w:r>
      <w:r>
        <w:t xml:space="preserve"> </w:t>
      </w:r>
      <w:r w:rsidR="00121FE1">
        <w:t>– the value or quantity counts as one of the “discreet things”</w:t>
      </w:r>
      <w:r>
        <w:t>,</w:t>
      </w:r>
      <w:r w:rsidR="00121FE1">
        <w:t xml:space="preserve"> so in this case there are two discreet things – john and 150lbs, as well as the timeframe “today”.</w:t>
      </w:r>
      <w:r w:rsidR="00304E89">
        <w:t xml:space="preserve"> </w:t>
      </w:r>
      <w:r w:rsidR="00D33C89">
        <w:t>The semantic of weight is captured as the meaning of the relationship.</w:t>
      </w:r>
    </w:p>
    <w:p w14:paraId="34CCDFA6" w14:textId="69099DAC" w:rsidR="00832D06" w:rsidRDefault="00832D06" w:rsidP="00304E89">
      <w:r>
        <w:t xml:space="preserve">Atomic situations are a context for </w:t>
      </w:r>
      <w:r w:rsidR="00997E2F">
        <w:t xml:space="preserve">the </w:t>
      </w:r>
      <w:r>
        <w:t>related things.</w:t>
      </w:r>
    </w:p>
    <w:p w14:paraId="5BC7AA75" w14:textId="081DA89C" w:rsidR="00121FE1" w:rsidRDefault="00121FE1" w:rsidP="00121FE1">
      <w:pPr>
        <w:pStyle w:val="Heading3"/>
      </w:pPr>
      <w:bookmarkStart w:id="7" w:name="_Toc41403597"/>
      <w:r>
        <w:t>Composite Situations</w:t>
      </w:r>
      <w:bookmarkEnd w:id="7"/>
    </w:p>
    <w:p w14:paraId="74DA128E" w14:textId="006BDF99"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w:t>
      </w:r>
      <w:r w:rsidR="00997E2F">
        <w:t>composition of</w:t>
      </w:r>
      <w:r>
        <w:t xml:space="preserve"> a set of other situations (which may be composite or atomic). </w:t>
      </w:r>
      <w:r w:rsidR="009B7AC3">
        <w:t>Composite situations may also be thought of as “collaborations”</w:t>
      </w:r>
      <w:sdt>
        <w:sdtPr>
          <w:id w:val="-1747334165"/>
          <w:citation/>
        </w:sdtPr>
        <w:sdtEndPr/>
        <w:sdtContent>
          <w:r w:rsidR="009B7AC3">
            <w:fldChar w:fldCharType="begin"/>
          </w:r>
          <w:r w:rsidR="009B7AC3">
            <w:instrText xml:space="preserve"> CITATION OORAM \l 1033 </w:instrText>
          </w:r>
          <w:r w:rsidR="009B7AC3">
            <w:fldChar w:fldCharType="separate"/>
          </w:r>
          <w:r w:rsidR="009B7AC3">
            <w:rPr>
              <w:noProof/>
            </w:rPr>
            <w:t xml:space="preserve"> (Reenskaug, 1995)</w:t>
          </w:r>
          <w:r w:rsidR="009B7AC3">
            <w:fldChar w:fldCharType="end"/>
          </w:r>
        </w:sdtContent>
      </w:sdt>
      <w:r w:rsidR="009B7AC3">
        <w:t xml:space="preserve"> between objects.</w:t>
      </w:r>
    </w:p>
    <w:p w14:paraId="690C84A9" w14:textId="7F317CE2" w:rsidR="008439EA" w:rsidRDefault="008439EA" w:rsidP="00972A9E">
      <w:pPr>
        <w:pStyle w:val="Heading3"/>
      </w:pPr>
      <w:bookmarkStart w:id="8" w:name="_Toc41403598"/>
      <w:r>
        <w:t>Static Situations</w:t>
      </w:r>
      <w:bookmarkEnd w:id="8"/>
    </w:p>
    <w:p w14:paraId="2890DAB8" w14:textId="5D304C52" w:rsidR="008439EA" w:rsidRDefault="008439EA" w:rsidP="00304E89">
      <w:r>
        <w:t>Some situation</w:t>
      </w:r>
      <w:r w:rsidR="00997E2F">
        <w:t>s</w:t>
      </w:r>
      <w:r>
        <w:t xml:space="preserve">, or states, compose a set of things that are </w:t>
      </w:r>
      <w:r w:rsidR="00997E2F">
        <w:t xml:space="preserve">static, </w:t>
      </w:r>
      <w:r>
        <w:t>not changing</w:t>
      </w:r>
      <w:r w:rsidR="00997E2F">
        <w:t>,</w:t>
      </w:r>
      <w:r>
        <w:t xml:space="preserve"> over the lifetime of the situation. “cup on desk” is such a situation – it is “true” as long as the cup is there. Static situations can also be complex (if you could see my desk you would know!). A static situation could be the arrangement of seats in </w:t>
      </w:r>
      <w:r w:rsidR="00972A9E">
        <w:t>a movie theater</w:t>
      </w:r>
      <w:r w:rsidR="00997E2F">
        <w:t>,</w:t>
      </w:r>
      <w:r w:rsidR="00972A9E">
        <w:t xml:space="preserve"> </w:t>
      </w:r>
      <w:r w:rsidR="00997E2F">
        <w:t>or a</w:t>
      </w:r>
      <w:r w:rsidR="00972A9E">
        <w:t xml:space="preserve">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9" w:name="_Toc41403599"/>
      <w:r>
        <w:t>Dynamic situations</w:t>
      </w:r>
      <w:bookmarkEnd w:id="9"/>
    </w:p>
    <w:p w14:paraId="23472CED" w14:textId="51B5E466" w:rsidR="00972A9E" w:rsidRDefault="00972A9E" w:rsidP="00304E89">
      <w:r>
        <w:t>Dynamic situations represent things “happening”, some change over time – the cup f</w:t>
      </w:r>
      <w:r w:rsidR="007445D3">
        <w:t>a</w:t>
      </w:r>
      <w:r>
        <w:t xml:space="preserve">lling off the desk, the </w:t>
      </w:r>
      <w:r w:rsidR="001022DD">
        <w:t>patient’s</w:t>
      </w:r>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29CF1B58" w:rsidR="00972A9E" w:rsidRDefault="00972A9E" w:rsidP="00304E89">
      <w:r>
        <w:t xml:space="preserve">By unifying static and dynamic concepts under situations we have a common concept that provides a foundation for temporality, causation, dependency and (as we will see below), </w:t>
      </w:r>
      <w:r w:rsidR="007445D3">
        <w:t>statements</w:t>
      </w:r>
      <w:r>
        <w:t>.</w:t>
      </w:r>
    </w:p>
    <w:p w14:paraId="1B807683" w14:textId="77777777" w:rsidR="009B7AC3" w:rsidRDefault="009B7AC3">
      <w:pPr>
        <w:rPr>
          <w:rFonts w:asciiTheme="majorHAnsi" w:eastAsiaTheme="majorEastAsia" w:hAnsiTheme="majorHAnsi" w:cstheme="majorBidi"/>
          <w:color w:val="1F3763" w:themeColor="accent1" w:themeShade="7F"/>
          <w:sz w:val="24"/>
          <w:szCs w:val="24"/>
        </w:rPr>
      </w:pPr>
      <w:r>
        <w:br w:type="page"/>
      </w:r>
    </w:p>
    <w:p w14:paraId="0958C70E" w14:textId="0D04CC46" w:rsidR="001022DD" w:rsidRDefault="001022DD" w:rsidP="001022DD">
      <w:pPr>
        <w:pStyle w:val="Heading3"/>
      </w:pPr>
      <w:bookmarkStart w:id="10" w:name="_Toc41403600"/>
      <w:r>
        <w:lastRenderedPageBreak/>
        <w:t xml:space="preserve">Actual situations and </w:t>
      </w:r>
      <w:r w:rsidR="009B7AC3">
        <w:t>situation types</w:t>
      </w:r>
      <w:bookmarkEnd w:id="10"/>
    </w:p>
    <w:p w14:paraId="70DEC334" w14:textId="77777777" w:rsidR="009B7AC3" w:rsidRDefault="001022DD" w:rsidP="00304E89">
      <w:r>
        <w:t xml:space="preserve">What we may observe in the world is specific, actual situations that are or have been current such as Fred’s </w:t>
      </w:r>
      <w:r w:rsidR="0056229E">
        <w:t>having an insulin shot</w:t>
      </w:r>
      <w:r>
        <w:t xml:space="preserve"> at 10:30am January 2, 2019. </w:t>
      </w:r>
      <w:r w:rsidR="0056229E">
        <w:t>What is also interesting is patterns of such situations, either as history, expectations, or instructions. Fred’s shot may be part of a pattern of such shots that happen every Monday, and have since 20</w:t>
      </w:r>
      <w:r w:rsidR="001034C9">
        <w:t xml:space="preserve">09. </w:t>
      </w:r>
      <w:r w:rsidR="006F320C">
        <w:t>This situation is a repeating pattern.</w:t>
      </w:r>
    </w:p>
    <w:p w14:paraId="26EA6801" w14:textId="179FF4B6" w:rsidR="001034C9" w:rsidRDefault="009B7AC3" w:rsidP="00304E89">
      <w:r>
        <w:t>Situation types</w:t>
      </w:r>
      <w:r w:rsidR="001034C9">
        <w:t xml:space="preserve"> represents a series of like situations with some variable(s)  - such as time</w:t>
      </w:r>
      <w:r>
        <w:t xml:space="preserve"> or participants</w:t>
      </w:r>
      <w:r w:rsidR="001034C9">
        <w:t xml:space="preserve">.  </w:t>
      </w:r>
      <w:r w:rsidR="006F320C">
        <w:t xml:space="preserve">A situation pattern defines a “type” for each instantiation of the pattern as an actual situation. </w:t>
      </w:r>
      <w:r w:rsidR="001034C9">
        <w:t xml:space="preserve">Situation </w:t>
      </w:r>
      <w:r>
        <w:t>types</w:t>
      </w:r>
      <w:r w:rsidR="001034C9">
        <w:t xml:space="preserve"> will be discussed in more detail, below.</w:t>
      </w:r>
    </w:p>
    <w:p w14:paraId="304F5B68" w14:textId="7CC6AE2C" w:rsidR="00593BE5" w:rsidRDefault="00593BE5" w:rsidP="005421C0">
      <w:pPr>
        <w:pStyle w:val="Heading4"/>
      </w:pPr>
      <w:r>
        <w:t xml:space="preserve">Model of situation </w:t>
      </w:r>
      <w:r w:rsidR="00893F18">
        <w:t>kinds</w:t>
      </w:r>
    </w:p>
    <w:p w14:paraId="15DF41F8" w14:textId="26FCB9C1" w:rsidR="00593BE5" w:rsidRPr="00593BE5" w:rsidRDefault="0065056E" w:rsidP="00593BE5">
      <w:r>
        <w:rPr>
          <w:noProof/>
        </w:rPr>
        <w:drawing>
          <wp:inline distT="0" distB="0" distL="0" distR="0" wp14:anchorId="486EDA6F" wp14:editId="1226070B">
            <wp:extent cx="5943600" cy="39871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87165"/>
                    </a:xfrm>
                    <a:prstGeom prst="rect">
                      <a:avLst/>
                    </a:prstGeom>
                  </pic:spPr>
                </pic:pic>
              </a:graphicData>
            </a:graphic>
          </wp:inline>
        </w:drawing>
      </w:r>
    </w:p>
    <w:p w14:paraId="7FFB5623" w14:textId="1960C417" w:rsidR="00121FE1" w:rsidRDefault="00DF75A9" w:rsidP="00230E3D">
      <w:pPr>
        <w:pStyle w:val="Heading2"/>
      </w:pPr>
      <w:bookmarkStart w:id="11" w:name="_Toc41403601"/>
      <w:r>
        <w:t>Temporality</w:t>
      </w:r>
      <w:bookmarkEnd w:id="11"/>
    </w:p>
    <w:p w14:paraId="5822C595" w14:textId="7028EFFD" w:rsidR="00DF75A9" w:rsidRDefault="00DF75A9" w:rsidP="00304E89">
      <w:r>
        <w:t xml:space="preserve">“Existing over a time period” has been asserted as a necessary component of situations. That time period could be instantaneous or extended, it may be known or unknown – but it exists. Even the existence of the earth has a time period – nothing lasts forever. More formally we say that a situation </w:t>
      </w:r>
      <w:r w:rsidR="00EB76BB">
        <w:t xml:space="preserve">is </w:t>
      </w:r>
      <w:r>
        <w:t xml:space="preserve"> a “temporal region” – it is bounded by a start and an end, now, in the past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understand how the same things may have different characteristics and relationships at different times – yet remain the same thing. Things change because the situations they are involved in become “true” at </w:t>
      </w:r>
      <w:r>
        <w:lastRenderedPageBreak/>
        <w:t xml:space="preserve">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008D94D6" w:rsidR="00EB76BB" w:rsidRDefault="00EB76BB" w:rsidP="00304E89">
      <w:r>
        <w:t>Temporal regions can also be used to identify specific periods of time – time intervals. Time intervals represent “just time”, e.g. the year 2020. As such time intervals are considered values that may have a “data type” representation.</w:t>
      </w:r>
    </w:p>
    <w:p w14:paraId="5293944E" w14:textId="4B17ED51" w:rsidR="00EB76BB" w:rsidRDefault="00EB76BB" w:rsidP="00304E89">
      <w:r>
        <w:t>As both situations and time intervals are temporal regions, the “Allen relations” (e.g. before, after, etc.) may be stated between situations, between situations and time intervals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5581E44" w14:textId="77777777" w:rsidR="00230E3D" w:rsidRDefault="001F24B6" w:rsidP="008650A8">
      <w:pPr>
        <w:pStyle w:val="Heading3"/>
        <w:rPr>
          <w:rStyle w:val="Heading2Char"/>
        </w:rPr>
      </w:pPr>
      <w:bookmarkStart w:id="12" w:name="_Toc41403602"/>
      <w:r w:rsidRPr="00D174CD">
        <w:rPr>
          <w:rStyle w:val="Heading2Char"/>
        </w:rPr>
        <w:lastRenderedPageBreak/>
        <w:t>Occurrences</w:t>
      </w:r>
      <w:bookmarkEnd w:id="12"/>
    </w:p>
    <w:p w14:paraId="799AA001" w14:textId="3F5CE6B4" w:rsidR="001F24B6" w:rsidRPr="001F24B6" w:rsidRDefault="00230E3D" w:rsidP="00230E3D">
      <w:r w:rsidRPr="00230E3D">
        <w:t>Occurrences</w:t>
      </w:r>
      <w:r w:rsidR="006F320C">
        <w:t>;</w:t>
      </w:r>
      <w:r w:rsidRPr="00230E3D">
        <w:t xml:space="preserve"> situations involving change over time,</w:t>
      </w:r>
      <w:r>
        <w:t xml:space="preserve"> may be instantaneous (sometimes called an event) or a process of any duration. A process may also be considered to have an instantaneous start and end. Activities are processes performed by one or more performers for some purpose.</w:t>
      </w:r>
      <w:r w:rsidR="0043448A" w:rsidRPr="0043448A">
        <w:rPr>
          <w:noProof/>
        </w:rPr>
        <w:t xml:space="preserve"> </w:t>
      </w:r>
      <w:r w:rsidR="009B7AC3">
        <w:rPr>
          <w:noProof/>
        </w:rPr>
        <w:t>When some one or some thing is “doing” the process we consider it an activity.</w:t>
      </w:r>
      <w:r w:rsidR="00692BA5" w:rsidRPr="00692BA5">
        <w:rPr>
          <w:noProof/>
        </w:rPr>
        <w:t xml:space="preserve"> </w:t>
      </w:r>
      <w:r w:rsidR="00692BA5">
        <w:rPr>
          <w:noProof/>
        </w:rPr>
        <w:drawing>
          <wp:inline distT="0" distB="0" distL="0" distR="0" wp14:anchorId="41E6B0B4" wp14:editId="0317C122">
            <wp:extent cx="5943600" cy="58743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874385"/>
                    </a:xfrm>
                    <a:prstGeom prst="rect">
                      <a:avLst/>
                    </a:prstGeom>
                  </pic:spPr>
                </pic:pic>
              </a:graphicData>
            </a:graphic>
          </wp:inline>
        </w:drawing>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75EFA75E" w:rsidR="008A1FBD" w:rsidRDefault="0065056E" w:rsidP="008A1FBD">
      <w:pPr>
        <w:pStyle w:val="Heading2"/>
      </w:pPr>
      <w:bookmarkStart w:id="13" w:name="_Toc41403603"/>
      <w:r>
        <w:lastRenderedPageBreak/>
        <w:t xml:space="preserve">Epistemic Situations &amp; </w:t>
      </w:r>
      <w:r w:rsidR="008A1FBD">
        <w:t>Statements</w:t>
      </w:r>
      <w:bookmarkEnd w:id="13"/>
    </w:p>
    <w:p w14:paraId="4CDA472C" w14:textId="7E470E7C" w:rsidR="008A1FBD" w:rsidRDefault="008A1FBD" w:rsidP="008A1FBD">
      <w:r>
        <w:t xml:space="preserve">In the introduction we discussed the separation of concerns between situations and statements. </w:t>
      </w:r>
      <w:r w:rsidRPr="006B4DDF">
        <w:rPr>
          <w:i/>
          <w:iCs/>
        </w:rPr>
        <w:t>Statements</w:t>
      </w:r>
      <w:r>
        <w:t xml:space="preserve"> are information </w:t>
      </w:r>
      <w:r w:rsidRPr="00A869CD">
        <w:rPr>
          <w:b/>
          <w:bCs/>
          <w:i/>
          <w:iCs/>
        </w:rPr>
        <w:t>about</w:t>
      </w:r>
      <w:r>
        <w:t xml:space="preserve"> situations. Statements include “speech acts” (any communication), records, documents, information, data, messages, etc. Any time information</w:t>
      </w:r>
      <w:r w:rsidR="006F320C">
        <w:t xml:space="preserve"> that</w:t>
      </w:r>
      <w:r>
        <w:t xml:space="preserve"> is communicated or “written down” (physically or virtually), it is a statement </w:t>
      </w:r>
      <w:r w:rsidRPr="00A869CD">
        <w:rPr>
          <w:b/>
          <w:bCs/>
          <w:i/>
          <w:iCs/>
        </w:rPr>
        <w:t>about</w:t>
      </w:r>
      <w:r>
        <w:t xml:space="preserve"> one or more situations as </w:t>
      </w:r>
      <w:r w:rsidRPr="00906B01">
        <w:rPr>
          <w:b/>
          <w:bCs/>
          <w:i/>
          <w:iCs/>
        </w:rPr>
        <w:t xml:space="preserve">stated </w:t>
      </w:r>
      <w:r>
        <w:rPr>
          <w:b/>
          <w:bCs/>
          <w:i/>
          <w:iCs/>
        </w:rPr>
        <w:t xml:space="preserve">or recorded </w:t>
      </w:r>
      <w:r w:rsidRPr="00906B01">
        <w:rPr>
          <w:b/>
          <w:bCs/>
          <w:i/>
          <w:iCs/>
        </w:rPr>
        <w:t>by some a</w:t>
      </w:r>
      <w:r w:rsidR="007445D3">
        <w:rPr>
          <w:b/>
          <w:bCs/>
          <w:i/>
          <w:iCs/>
        </w:rPr>
        <w:t>utho</w:t>
      </w:r>
      <w:r w:rsidRPr="00906B01">
        <w:rPr>
          <w:b/>
          <w:bCs/>
          <w:i/>
          <w:iCs/>
        </w:rPr>
        <w:t>r</w:t>
      </w:r>
      <w:r>
        <w:t xml:space="preserve"> (real or virtual). Statements are our link to the world of information, information about situations.</w:t>
      </w:r>
    </w:p>
    <w:p w14:paraId="6CE94E0E" w14:textId="149E2351" w:rsidR="008A1FBD" w:rsidRDefault="008A1FBD" w:rsidP="008A1FBD">
      <w:r>
        <w:t xml:space="preserve">Prepare for a bit of a mind-loop; </w:t>
      </w:r>
      <w:r w:rsidRPr="006B4DDF">
        <w:rPr>
          <w:i/>
          <w:iCs/>
        </w:rPr>
        <w:t>statements</w:t>
      </w:r>
      <w:r>
        <w:t xml:space="preserve"> are also “things in the world”, they happen at a particular time, they involve multiple things (at least a situation and the </w:t>
      </w:r>
      <w:r w:rsidR="007445D3">
        <w:t>author</w:t>
      </w:r>
      <w:r>
        <w:t xml:space="preserve">). So, </w:t>
      </w:r>
      <w:r w:rsidRPr="009B7AC3">
        <w:rPr>
          <w:i/>
          <w:iCs/>
        </w:rPr>
        <w:t>statements are situations</w:t>
      </w:r>
      <w:r>
        <w:t xml:space="preserve"> themselves, but a particular kind of situation that is “about” another</w:t>
      </w:r>
      <w:r w:rsidR="0065056E">
        <w:t xml:space="preserve"> – an “epistemic situation”</w:t>
      </w:r>
      <w:r>
        <w:t>. However, the situation that is the statement may have a different time, context, source, trust or other factors that differ from similar factors in the situation it is about. For example, At 3pm Nurse Jane told Dr. Sue that John’s temperature was 1</w:t>
      </w:r>
      <w:r w:rsidR="006B4DDF">
        <w:t>12</w:t>
      </w:r>
      <w:r>
        <w:t xml:space="preserve"> degrees at 1pm based on an observation by Frank, using an electronic thermometer. That temperature was recoded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BB9A001" w:rsidR="008A1FBD" w:rsidRDefault="008A1FBD" w:rsidP="008A1FBD">
      <w:r>
        <w:t xml:space="preserve">Count the situations! By understanding that each situation has its own timeframe, </w:t>
      </w:r>
      <w:r w:rsidR="009B7AC3">
        <w:t>participants,</w:t>
      </w:r>
      <w:r>
        <w:t xml:space="preserve"> and characteristics we can accurately record and decompose exactly what happened and connect related “chains of events”. We have a basis for recording dependencies, for provenance,  for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Pr="006F320C" w:rsidRDefault="008A1FBD" w:rsidP="008A1FBD">
      <w:pPr>
        <w:rPr>
          <w:i/>
          <w:iCs/>
        </w:rPr>
      </w:pPr>
      <w:r w:rsidRPr="006F320C">
        <w:rPr>
          <w:i/>
          <w:iCs/>
        </w:rPr>
        <w:t>The essential take-away is that the statement and the situation it is about it is about are different but related things.</w:t>
      </w:r>
    </w:p>
    <w:p w14:paraId="11342D93" w14:textId="121ADAE1" w:rsidR="00481909" w:rsidRDefault="00481909" w:rsidP="008A1FBD">
      <w:r>
        <w:t>In formalizing statement we separate the concept of</w:t>
      </w:r>
      <w:r w:rsidRPr="00481909">
        <w:rPr>
          <w:i/>
          <w:iCs/>
        </w:rPr>
        <w:t xml:space="preserve"> aboutness</w:t>
      </w:r>
      <w:r w:rsidR="006F320C">
        <w:t xml:space="preserve"> as a “</w:t>
      </w:r>
      <w:r w:rsidR="009B7AC3">
        <w:t>epistemic situation</w:t>
      </w:r>
      <w:r w:rsidR="006F320C">
        <w:t>”</w:t>
      </w:r>
      <w:r>
        <w:t xml:space="preserve"> where aboutness captures any kind of situation that is about another. Statements are but one kind of </w:t>
      </w:r>
      <w:r w:rsidR="009B7AC3">
        <w:t xml:space="preserve">epistemic situation. We differentiate epistemic situation from “Ontic Situations”; ontic situations represent </w:t>
      </w:r>
      <w:r w:rsidR="0087300F">
        <w:t>things in the “actual world”, not something about it. So John’s temperature at 3:10 PM is real – Ontic, where as the record of that temperature is “about” – epistemic.</w:t>
      </w:r>
    </w:p>
    <w:p w14:paraId="79D0FE2A" w14:textId="4526A41B" w:rsidR="001F24B6" w:rsidRDefault="0087300F" w:rsidP="008A1FBD">
      <w:r>
        <w:t xml:space="preserve">Refining further: </w:t>
      </w:r>
      <w:r w:rsidR="001F24B6">
        <w:t xml:space="preserve">Statements may be </w:t>
      </w:r>
      <w:r w:rsidR="001F24B6" w:rsidRPr="001F24B6">
        <w:rPr>
          <w:i/>
          <w:iCs/>
        </w:rPr>
        <w:t>utterances,</w:t>
      </w:r>
      <w:r w:rsidR="001F24B6">
        <w:t xml:space="preserve"> communications between </w:t>
      </w:r>
      <w:r w:rsidR="009A0DA9">
        <w:t>an author and a listener</w:t>
      </w:r>
      <w:r w:rsidR="006F320C">
        <w:t>. Statements may also be</w:t>
      </w:r>
      <w:r w:rsidR="001F24B6">
        <w:t xml:space="preserve"> </w:t>
      </w:r>
      <w:r w:rsidR="001F24B6" w:rsidRPr="001F24B6">
        <w:rPr>
          <w:i/>
          <w:iCs/>
        </w:rPr>
        <w:t>records</w:t>
      </w:r>
      <w:r w:rsidR="001F24B6">
        <w:t xml:space="preserve">, stored or remembered </w:t>
      </w:r>
      <w:r w:rsidR="009A0DA9">
        <w:t xml:space="preserve">authored </w:t>
      </w:r>
      <w:r w:rsidR="001F24B6">
        <w:t>information.</w:t>
      </w:r>
    </w:p>
    <w:p w14:paraId="7AC39C84" w14:textId="53EFBF7A" w:rsidR="00481909" w:rsidRDefault="00481909" w:rsidP="00481909">
      <w:pPr>
        <w:pStyle w:val="Heading4"/>
      </w:pPr>
      <w:r>
        <w:lastRenderedPageBreak/>
        <w:t>Diagram of aboutness and statements</w:t>
      </w:r>
    </w:p>
    <w:p w14:paraId="64B26B85" w14:textId="28FCB402" w:rsidR="00481909" w:rsidRPr="00304E89" w:rsidRDefault="0065056E" w:rsidP="008A1FBD">
      <w:r>
        <w:rPr>
          <w:noProof/>
        </w:rPr>
        <w:drawing>
          <wp:inline distT="0" distB="0" distL="0" distR="0" wp14:anchorId="01926721" wp14:editId="7C52465E">
            <wp:extent cx="5943600" cy="52501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250180"/>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50F43344" w14:textId="010C2688" w:rsidR="00D07D26" w:rsidRDefault="000B6E31" w:rsidP="00B92AD7">
      <w:pPr>
        <w:pStyle w:val="Heading3"/>
      </w:pPr>
      <w:bookmarkStart w:id="14" w:name="_Toc41403604"/>
      <w:r>
        <w:lastRenderedPageBreak/>
        <w:t>Classification</w:t>
      </w:r>
      <w:r w:rsidR="00D07D26">
        <w:t xml:space="preserve"> of statements</w:t>
      </w:r>
      <w:bookmarkEnd w:id="14"/>
    </w:p>
    <w:p w14:paraId="44D52DDE" w14:textId="6FE56196" w:rsidR="00D07D26" w:rsidRDefault="00D07D26" w:rsidP="00D07D26">
      <w:r>
        <w:t>There are different kinds of statements, the most simple being some assertion – an assertive statement. John Searle</w:t>
      </w:r>
      <w:sdt>
        <w:sdtPr>
          <w:id w:val="1786535253"/>
          <w:citation/>
        </w:sdtPr>
        <w:sdtEndPr/>
        <w:sdtContent>
          <w:r>
            <w:fldChar w:fldCharType="begin"/>
          </w:r>
          <w:r>
            <w:instrText xml:space="preserve"> CITATION Sea75 \l 1033 </w:instrText>
          </w:r>
          <w:r>
            <w:fldChar w:fldCharType="separate"/>
          </w:r>
          <w:r w:rsidR="00E47D4C">
            <w:rPr>
              <w:noProof/>
            </w:rPr>
            <w:t xml:space="preserve"> (Searle, 1975)</w:t>
          </w:r>
          <w:r>
            <w:fldChar w:fldCharType="end"/>
          </w:r>
        </w:sdtContent>
      </w:sdt>
      <w:r>
        <w:t xml:space="preserve"> identified five </w:t>
      </w:r>
      <w:r w:rsidR="00916A47">
        <w:t>classifications</w:t>
      </w:r>
      <w:r>
        <w:t xml:space="preserve"> of “speech acts” which correspond to kinds of statements, as defined below. </w:t>
      </w:r>
      <w:r w:rsidR="00D75BF4">
        <w:t xml:space="preserve">We apply these classifications to </w:t>
      </w:r>
      <w:r w:rsidR="000B6E31">
        <w:t>all statements (</w:t>
      </w:r>
      <w:r w:rsidR="00D75BF4">
        <w:t>records as well as speech acts</w:t>
      </w:r>
      <w:r w:rsidR="000B6E31">
        <w:t>)</w:t>
      </w:r>
      <w:r w:rsidR="00D75BF4">
        <w:t xml:space="preserve">. </w:t>
      </w:r>
      <w:r>
        <w:t>Note that a statement may combine more then one speech act classification.</w:t>
      </w:r>
    </w:p>
    <w:p w14:paraId="24D4377E" w14:textId="13E7A570" w:rsidR="006F320C" w:rsidRPr="006F320C" w:rsidRDefault="006F320C" w:rsidP="00D07D26">
      <w:pPr>
        <w:rPr>
          <w:rStyle w:val="SubtleEmphasis"/>
        </w:rPr>
      </w:pPr>
      <w:r w:rsidRPr="006F320C">
        <w:rPr>
          <w:rStyle w:val="SubtleEmphasis"/>
        </w:rPr>
        <w:t>Have to investigate: Searle does not include interrogatives?</w:t>
      </w:r>
    </w:p>
    <w:p w14:paraId="4F0095B0" w14:textId="7EB38AB4" w:rsidR="00D07D26" w:rsidRPr="00D07D26" w:rsidRDefault="0063480C" w:rsidP="00D07D26">
      <w:r>
        <w:rPr>
          <w:noProof/>
        </w:rPr>
        <w:drawing>
          <wp:inline distT="0" distB="0" distL="0" distR="0" wp14:anchorId="48DD19A5" wp14:editId="2E1EB8B9">
            <wp:extent cx="5943600" cy="35134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13455"/>
                    </a:xfrm>
                    <a:prstGeom prst="rect">
                      <a:avLst/>
                    </a:prstGeom>
                  </pic:spPr>
                </pic:pic>
              </a:graphicData>
            </a:graphic>
          </wp:inline>
        </w:drawing>
      </w:r>
    </w:p>
    <w:p w14:paraId="19D8D7D9" w14:textId="77777777" w:rsidR="00881760" w:rsidRDefault="00881760">
      <w:pPr>
        <w:rPr>
          <w:rFonts w:asciiTheme="majorHAnsi" w:eastAsiaTheme="majorEastAsia" w:hAnsiTheme="majorHAnsi" w:cstheme="majorBidi"/>
          <w:color w:val="1F3763" w:themeColor="accent1" w:themeShade="7F"/>
          <w:sz w:val="24"/>
          <w:szCs w:val="24"/>
        </w:rPr>
      </w:pPr>
      <w:r>
        <w:br w:type="page"/>
      </w:r>
    </w:p>
    <w:p w14:paraId="24ADFC70" w14:textId="53EF2E87" w:rsidR="00881760" w:rsidRDefault="00881760" w:rsidP="00B92AD7">
      <w:pPr>
        <w:pStyle w:val="Heading3"/>
      </w:pPr>
      <w:bookmarkStart w:id="15" w:name="_Toc41403605"/>
      <w:r>
        <w:lastRenderedPageBreak/>
        <w:t>Qualitative Positions</w:t>
      </w:r>
      <w:bookmarkEnd w:id="15"/>
    </w:p>
    <w:p w14:paraId="191A21F5" w14:textId="20DFA4E9" w:rsidR="00881760" w:rsidRDefault="00881760" w:rsidP="00881760">
      <w:r>
        <w:t>The other kind of “epistemic situation”, something about something else, are qualitative positions. Qualitative positions represent the opinion or mode of some authority with respect to something else. This can include but is not limited to opinions, diagnoses</w:t>
      </w:r>
      <w:r w:rsidR="0087300F">
        <w:t>,</w:t>
      </w:r>
      <w:r>
        <w:t xml:space="preserve"> and evaluations.</w:t>
      </w:r>
    </w:p>
    <w:p w14:paraId="64B1D3A4" w14:textId="04016F32" w:rsidR="00881760" w:rsidRPr="00881760" w:rsidRDefault="00881760" w:rsidP="00881760">
      <w:r>
        <w:rPr>
          <w:noProof/>
        </w:rPr>
        <w:drawing>
          <wp:inline distT="0" distB="0" distL="0" distR="0" wp14:anchorId="461370DC" wp14:editId="0E9A63B1">
            <wp:extent cx="5943600" cy="3400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00425"/>
                    </a:xfrm>
                    <a:prstGeom prst="rect">
                      <a:avLst/>
                    </a:prstGeom>
                  </pic:spPr>
                </pic:pic>
              </a:graphicData>
            </a:graphic>
          </wp:inline>
        </w:drawing>
      </w:r>
    </w:p>
    <w:p w14:paraId="1B3919BB" w14:textId="234B8EB2" w:rsidR="00A95D70" w:rsidRDefault="003809F6" w:rsidP="00B92AD7">
      <w:pPr>
        <w:pStyle w:val="Heading3"/>
      </w:pPr>
      <w:bookmarkStart w:id="16" w:name="_Toc41403606"/>
      <w:r>
        <w:t>Situation Types and Definitions</w:t>
      </w:r>
      <w:bookmarkEnd w:id="16"/>
    </w:p>
    <w:p w14:paraId="06332022" w14:textId="0CAE3984" w:rsidR="00A95D70" w:rsidRDefault="00B92AD7" w:rsidP="00304E89">
      <w:r>
        <w:t xml:space="preserve">The situation examples thus far have been what we call “actual situations” – a single </w:t>
      </w:r>
      <w:r w:rsidR="006F320C">
        <w:t>thing</w:t>
      </w:r>
      <w:r>
        <w:t xml:space="preserve"> “happening” over a specific timeframe. It is also important to be able to understand patterns of situations – be they the same kind of situation over and over (a shot administered daily for one year) or a pattern of different kinds of related situations, </w:t>
      </w:r>
      <w:r w:rsidR="003809F6">
        <w:t>a situation definition</w:t>
      </w:r>
      <w:r>
        <w:t xml:space="preserve">. </w:t>
      </w:r>
    </w:p>
    <w:p w14:paraId="7143B350" w14:textId="73E95789" w:rsidR="003C1F81" w:rsidRDefault="00B92AD7" w:rsidP="00304E89">
      <w:r>
        <w:t xml:space="preserve">Situation </w:t>
      </w:r>
      <w:r w:rsidR="003809F6">
        <w:t>types</w:t>
      </w:r>
      <w:r>
        <w:t xml:space="preserve"> differ from actual situations in that situation </w:t>
      </w:r>
      <w:r w:rsidR="0087300F">
        <w:t>types</w:t>
      </w:r>
      <w:r>
        <w:t xml:space="preserve"> have one or more “variables” in their composition</w:t>
      </w:r>
      <w:r w:rsidR="003809F6">
        <w:t>, each such variable is a “Role Type”</w:t>
      </w:r>
      <w:r>
        <w:t xml:space="preserve"> – something that can change when </w:t>
      </w:r>
      <w:r w:rsidR="003809F6">
        <w:t>the type is</w:t>
      </w:r>
      <w:r>
        <w:t xml:space="preserve"> realized in an actual situation. </w:t>
      </w:r>
      <w:r w:rsidR="0087300F">
        <w:t xml:space="preserve">Actual situations have real individuals attached to each role. </w:t>
      </w:r>
      <w:r>
        <w:t xml:space="preserve">In that a situation </w:t>
      </w:r>
      <w:r w:rsidR="003809F6">
        <w:t>types</w:t>
      </w:r>
      <w:r>
        <w:t xml:space="preserve"> describes a set of actual situations, it can be considered a situation “type” where </w:t>
      </w:r>
      <w:r w:rsidR="0087300F">
        <w:t>a</w:t>
      </w:r>
      <w:r w:rsidR="008F686E" w:rsidRPr="008F686E">
        <w:t xml:space="preserve">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2A439700" w14:textId="1620E7E2" w:rsidR="003809F6" w:rsidRDefault="003809F6" w:rsidP="00304E89">
      <w:r>
        <w:t>Two basic kinds of situation types are defined – repetitive situations and situation definitions. Repetitive situations are the same except for the time each actual situation is realized. Situation definitions define new “patterns” of roles, relationships and constraints.</w:t>
      </w:r>
    </w:p>
    <w:p w14:paraId="076C8067" w14:textId="56C5F7C0" w:rsidR="003809F6" w:rsidRDefault="003809F6" w:rsidP="00304E89">
      <w:r>
        <w:t xml:space="preserve">The semantics of situation definitions draw strongly on “collaborations” as defined in </w:t>
      </w:r>
      <w:sdt>
        <w:sdtPr>
          <w:id w:val="-1836528453"/>
          <w:citation/>
        </w:sdtPr>
        <w:sdtEndPr/>
        <w:sdtContent>
          <w:r>
            <w:fldChar w:fldCharType="begin"/>
          </w:r>
          <w:r>
            <w:instrText xml:space="preserve"> CITATION OORAM \l 1033 </w:instrText>
          </w:r>
          <w:r>
            <w:fldChar w:fldCharType="separate"/>
          </w:r>
          <w:r w:rsidR="00E47D4C">
            <w:rPr>
              <w:noProof/>
            </w:rPr>
            <w:t>(Reenskaug, 1995)</w:t>
          </w:r>
          <w:r>
            <w:fldChar w:fldCharType="end"/>
          </w:r>
        </w:sdtContent>
      </w:sdt>
      <w:r w:rsidR="006851FA">
        <w:t xml:space="preserve"> and utilized in UML-2</w:t>
      </w:r>
      <w:r>
        <w:t xml:space="preserve">. A situation definition is a collaboration of objects behaving in specific ways, filling </w:t>
      </w:r>
      <w:r>
        <w:lastRenderedPageBreak/>
        <w:t xml:space="preserve">specific roles. Collaboration synthesis defines how composite situations can be built up, synthesized from, other </w:t>
      </w:r>
      <w:r w:rsidR="008A2B54">
        <w:t xml:space="preserve">atomic (relations) and composite </w:t>
      </w:r>
      <w:r>
        <w:t>situation types.</w:t>
      </w:r>
    </w:p>
    <w:p w14:paraId="0324A221" w14:textId="6A2FBDE2" w:rsidR="00831CA2" w:rsidRDefault="006650BD" w:rsidP="00304E89">
      <w:r>
        <w:rPr>
          <w:noProof/>
        </w:rPr>
        <w:drawing>
          <wp:inline distT="0" distB="0" distL="0" distR="0" wp14:anchorId="449485BB" wp14:editId="6715DB9E">
            <wp:extent cx="5943600" cy="47599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9960"/>
                    </a:xfrm>
                    <a:prstGeom prst="rect">
                      <a:avLst/>
                    </a:prstGeom>
                  </pic:spPr>
                </pic:pic>
              </a:graphicData>
            </a:graphic>
          </wp:inline>
        </w:drawing>
      </w:r>
    </w:p>
    <w:p w14:paraId="7FFCF9C4" w14:textId="45E37B20" w:rsidR="008B7463" w:rsidRDefault="005630CC" w:rsidP="003B51A3">
      <w:pPr>
        <w:jc w:val="both"/>
      </w:pPr>
      <w:r>
        <w:rPr>
          <w:noProof/>
        </w:rPr>
        <w:lastRenderedPageBreak/>
        <w:drawing>
          <wp:inline distT="0" distB="0" distL="0" distR="0" wp14:anchorId="42F743C1" wp14:editId="295A9580">
            <wp:extent cx="5943600" cy="38436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843655"/>
                    </a:xfrm>
                    <a:prstGeom prst="rect">
                      <a:avLst/>
                    </a:prstGeom>
                  </pic:spPr>
                </pic:pic>
              </a:graphicData>
            </a:graphic>
          </wp:inline>
        </w:drawing>
      </w:r>
      <w:r w:rsidR="008B7463">
        <w:br w:type="page"/>
      </w:r>
    </w:p>
    <w:p w14:paraId="0AB68D2D" w14:textId="77777777" w:rsidR="003B51A3" w:rsidRDefault="003B51A3" w:rsidP="003B51A3">
      <w:pPr>
        <w:jc w:val="both"/>
        <w:rPr>
          <w:rFonts w:asciiTheme="majorHAnsi" w:eastAsiaTheme="majorEastAsia" w:hAnsiTheme="majorHAnsi" w:cstheme="majorBidi"/>
          <w:color w:val="2F5496" w:themeColor="accent1" w:themeShade="BF"/>
          <w:sz w:val="26"/>
          <w:szCs w:val="26"/>
        </w:rPr>
      </w:pPr>
    </w:p>
    <w:p w14:paraId="1A3393F9" w14:textId="2706D6F4" w:rsidR="008B7463" w:rsidRDefault="008B7463" w:rsidP="008B7463">
      <w:pPr>
        <w:pStyle w:val="Heading2"/>
      </w:pPr>
      <w:bookmarkStart w:id="17" w:name="_Toc41403607"/>
      <w:r>
        <w:t>Supporting concepts</w:t>
      </w:r>
      <w:bookmarkEnd w:id="17"/>
    </w:p>
    <w:p w14:paraId="4C712721" w14:textId="7D1C3A10" w:rsidR="008B7463" w:rsidRDefault="008B7463" w:rsidP="008B7463">
      <w:r>
        <w:t>The following are concepts supporting and refining situation concepts.</w:t>
      </w:r>
    </w:p>
    <w:p w14:paraId="3EEC7518" w14:textId="5A247ABA" w:rsidR="008B7463" w:rsidRDefault="008B7463" w:rsidP="008B7463">
      <w:pPr>
        <w:pStyle w:val="Heading3"/>
      </w:pPr>
      <w:bookmarkStart w:id="18" w:name="_Toc41403608"/>
      <w:r>
        <w:t>Context</w:t>
      </w:r>
      <w:bookmarkEnd w:id="18"/>
    </w:p>
    <w:p w14:paraId="4485288E" w14:textId="5611178C" w:rsidR="00836341" w:rsidRDefault="00A5408B" w:rsidP="00A5408B">
      <w:r>
        <w:rPr>
          <w:noProof/>
        </w:rPr>
        <w:drawing>
          <wp:inline distT="0" distB="0" distL="0" distR="0" wp14:anchorId="7F1B8207" wp14:editId="5D5840E6">
            <wp:extent cx="5803174" cy="671746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3174" cy="6717460"/>
                    </a:xfrm>
                    <a:prstGeom prst="rect">
                      <a:avLst/>
                    </a:prstGeom>
                  </pic:spPr>
                </pic:pic>
              </a:graphicData>
            </a:graphic>
          </wp:inline>
        </w:drawing>
      </w:r>
    </w:p>
    <w:p w14:paraId="68C14B58" w14:textId="31B5F75E" w:rsidR="0030712F" w:rsidRPr="00836341" w:rsidRDefault="0030712F" w:rsidP="00A5408B">
      <w:r>
        <w:lastRenderedPageBreak/>
        <w:t xml:space="preserve">Example: Radar detectors are illegal in the context of </w:t>
      </w:r>
      <w:r w:rsidR="006F320C">
        <w:t>Virginia</w:t>
      </w:r>
    </w:p>
    <w:p w14:paraId="0BEAEB60" w14:textId="6C6F07C6" w:rsidR="008B7463" w:rsidRDefault="008B7463" w:rsidP="008B7463">
      <w:pPr>
        <w:pStyle w:val="Heading3"/>
      </w:pPr>
      <w:bookmarkStart w:id="19" w:name="_Toc41403609"/>
      <w:r>
        <w:t>Type</w:t>
      </w:r>
      <w:r w:rsidR="004F3B36">
        <w:t>s</w:t>
      </w:r>
      <w:bookmarkEnd w:id="19"/>
    </w:p>
    <w:p w14:paraId="7A8A1AA8" w14:textId="5670D79C" w:rsidR="004F3B36" w:rsidRDefault="004F3B36" w:rsidP="004F3B36">
      <w:r>
        <w:t xml:space="preserve">Types and the type-categorizes (instance) relationship is a foundational concept. Types discriminate one kind of thing from another. Types in domain models are used for any form of classification </w:t>
      </w:r>
      <w:r w:rsidR="00F078DB">
        <w:t xml:space="preserve">or “pre-coordination” of concepts </w:t>
      </w:r>
      <w:r>
        <w:t>– such as kinds of processes, information, diseases, or treatments.</w:t>
      </w:r>
    </w:p>
    <w:p w14:paraId="420C6971" w14:textId="1B8C2C2D" w:rsidR="0030712F" w:rsidRPr="004F3B36" w:rsidRDefault="0030712F" w:rsidP="004F3B36">
      <w:r>
        <w:t xml:space="preserve">Example: Fido (Thing) </w:t>
      </w:r>
      <w:r w:rsidRPr="0030712F">
        <w:rPr>
          <w:u w:val="single"/>
        </w:rPr>
        <w:t xml:space="preserve">has type </w:t>
      </w:r>
      <w:r>
        <w:t>Dog (Type)</w:t>
      </w:r>
    </w:p>
    <w:p w14:paraId="6CDD1D4E" w14:textId="77777777" w:rsidR="004F3B36" w:rsidRPr="004F3B36" w:rsidRDefault="004F3B36" w:rsidP="004F3B36"/>
    <w:p w14:paraId="34802B7C" w14:textId="60ED4B4E" w:rsidR="008B7463" w:rsidRDefault="00F078DB" w:rsidP="00304E89">
      <w:r>
        <w:rPr>
          <w:noProof/>
        </w:rPr>
        <w:drawing>
          <wp:inline distT="0" distB="0" distL="0" distR="0" wp14:anchorId="0A6EE653" wp14:editId="70D2977D">
            <wp:extent cx="5052060" cy="54892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4533" cy="5491945"/>
                    </a:xfrm>
                    <a:prstGeom prst="rect">
                      <a:avLst/>
                    </a:prstGeom>
                  </pic:spPr>
                </pic:pic>
              </a:graphicData>
            </a:graphic>
          </wp:inline>
        </w:drawing>
      </w:r>
    </w:p>
    <w:p w14:paraId="2CAB780B" w14:textId="77777777" w:rsidR="0063480C" w:rsidRDefault="0063480C">
      <w:r>
        <w:br w:type="page"/>
      </w:r>
    </w:p>
    <w:p w14:paraId="14422988" w14:textId="57DF4D75" w:rsidR="0063480C" w:rsidRDefault="0063480C" w:rsidP="00A31FF0">
      <w:pPr>
        <w:pStyle w:val="Heading3"/>
      </w:pPr>
      <w:bookmarkStart w:id="20" w:name="_Toc41403610"/>
      <w:r>
        <w:lastRenderedPageBreak/>
        <w:t>Qualities</w:t>
      </w:r>
      <w:bookmarkEnd w:id="20"/>
    </w:p>
    <w:p w14:paraId="2598D65A" w14:textId="0535A551" w:rsidR="0063480C" w:rsidRDefault="00997CDF">
      <w:r>
        <w:rPr>
          <w:noProof/>
        </w:rPr>
        <w:drawing>
          <wp:inline distT="0" distB="0" distL="0" distR="0" wp14:anchorId="7613C401" wp14:editId="458734B7">
            <wp:extent cx="5943600" cy="38271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27145"/>
                    </a:xfrm>
                    <a:prstGeom prst="rect">
                      <a:avLst/>
                    </a:prstGeom>
                  </pic:spPr>
                </pic:pic>
              </a:graphicData>
            </a:graphic>
          </wp:inline>
        </w:drawing>
      </w:r>
    </w:p>
    <w:p w14:paraId="3A470A6D" w14:textId="77777777" w:rsidR="0063480C" w:rsidRDefault="0063480C">
      <w:pPr>
        <w:rPr>
          <w:rFonts w:asciiTheme="majorHAnsi" w:eastAsiaTheme="majorEastAsia" w:hAnsiTheme="majorHAnsi" w:cstheme="majorBidi"/>
          <w:color w:val="2F5496" w:themeColor="accent1" w:themeShade="BF"/>
          <w:sz w:val="26"/>
          <w:szCs w:val="26"/>
        </w:rPr>
      </w:pPr>
      <w:r>
        <w:br w:type="page"/>
      </w:r>
    </w:p>
    <w:p w14:paraId="1D3A8B72" w14:textId="5267DDB9" w:rsidR="0063480C" w:rsidRDefault="0063480C" w:rsidP="00A31FF0">
      <w:pPr>
        <w:pStyle w:val="Heading3"/>
      </w:pPr>
      <w:bookmarkStart w:id="21" w:name="_Toc41403611"/>
      <w:r>
        <w:lastRenderedPageBreak/>
        <w:t>Values and units</w:t>
      </w:r>
      <w:bookmarkEnd w:id="21"/>
    </w:p>
    <w:p w14:paraId="75B1F226" w14:textId="7C593DFF" w:rsidR="0063480C" w:rsidRPr="0063480C" w:rsidRDefault="0063480C" w:rsidP="0063480C">
      <w:r>
        <w:rPr>
          <w:noProof/>
        </w:rPr>
        <w:drawing>
          <wp:inline distT="0" distB="0" distL="0" distR="0" wp14:anchorId="06AC6550" wp14:editId="066B4969">
            <wp:extent cx="5943600" cy="42430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43070"/>
                    </a:xfrm>
                    <a:prstGeom prst="rect">
                      <a:avLst/>
                    </a:prstGeom>
                  </pic:spPr>
                </pic:pic>
              </a:graphicData>
            </a:graphic>
          </wp:inline>
        </w:drawing>
      </w:r>
    </w:p>
    <w:p w14:paraId="1D0B201B" w14:textId="0D8CB83F" w:rsidR="003411D9" w:rsidRDefault="00D31B6B">
      <w:r>
        <w:br w:type="page"/>
      </w:r>
      <w:r w:rsidR="003411D9">
        <w:rPr>
          <w:noProof/>
        </w:rPr>
        <w:lastRenderedPageBreak/>
        <w:drawing>
          <wp:inline distT="0" distB="0" distL="0" distR="0" wp14:anchorId="08C6CB8C" wp14:editId="3CD9E0AA">
            <wp:extent cx="5943600"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67200"/>
                    </a:xfrm>
                    <a:prstGeom prst="rect">
                      <a:avLst/>
                    </a:prstGeom>
                  </pic:spPr>
                </pic:pic>
              </a:graphicData>
            </a:graphic>
          </wp:inline>
        </w:drawing>
      </w:r>
    </w:p>
    <w:p w14:paraId="6A84FE3C" w14:textId="75A48CC3" w:rsidR="003411D9" w:rsidRDefault="003411D9">
      <w:r>
        <w:rPr>
          <w:noProof/>
        </w:rPr>
        <w:lastRenderedPageBreak/>
        <w:drawing>
          <wp:inline distT="0" distB="0" distL="0" distR="0" wp14:anchorId="74BE18CB" wp14:editId="63A96C17">
            <wp:extent cx="5943600" cy="4486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86275"/>
                    </a:xfrm>
                    <a:prstGeom prst="rect">
                      <a:avLst/>
                    </a:prstGeom>
                  </pic:spPr>
                </pic:pic>
              </a:graphicData>
            </a:graphic>
          </wp:inline>
        </w:drawing>
      </w:r>
    </w:p>
    <w:p w14:paraId="44B90FF2" w14:textId="482C2950" w:rsidR="003411D9" w:rsidRDefault="003411D9">
      <w:r>
        <w:rPr>
          <w:noProof/>
        </w:rPr>
        <w:drawing>
          <wp:inline distT="0" distB="0" distL="0" distR="0" wp14:anchorId="6139C3FE" wp14:editId="53099B95">
            <wp:extent cx="5943600" cy="3289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89300"/>
                    </a:xfrm>
                    <a:prstGeom prst="rect">
                      <a:avLst/>
                    </a:prstGeom>
                  </pic:spPr>
                </pic:pic>
              </a:graphicData>
            </a:graphic>
          </wp:inline>
        </w:drawing>
      </w:r>
    </w:p>
    <w:p w14:paraId="453A99FA" w14:textId="77777777" w:rsidR="0063480C" w:rsidRDefault="0063480C"/>
    <w:p w14:paraId="5BF62AE1" w14:textId="77777777" w:rsidR="00D31B6B" w:rsidRDefault="00D31B6B" w:rsidP="00304E89"/>
    <w:bookmarkStart w:id="22" w:name="_Toc41403612"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EndPr/>
      <w:sdtContent>
        <w:p w14:paraId="7F1C742B" w14:textId="74BE714D" w:rsidR="0054745F" w:rsidRDefault="0054745F">
          <w:pPr>
            <w:pStyle w:val="Heading1"/>
          </w:pPr>
          <w:r>
            <w:t>References</w:t>
          </w:r>
          <w:bookmarkEnd w:id="22"/>
        </w:p>
        <w:sdt>
          <w:sdtPr>
            <w:id w:val="-573587230"/>
            <w:bibliography/>
          </w:sdtPr>
          <w:sdtEndPr/>
          <w:sdtContent>
            <w:p w14:paraId="42DCF94B" w14:textId="77777777" w:rsidR="00E47D4C" w:rsidRDefault="0054745F" w:rsidP="00E47D4C">
              <w:pPr>
                <w:pStyle w:val="Bibliography"/>
                <w:ind w:left="720" w:hanging="720"/>
                <w:rPr>
                  <w:noProof/>
                  <w:sz w:val="24"/>
                  <w:szCs w:val="24"/>
                </w:rPr>
              </w:pPr>
              <w:r>
                <w:fldChar w:fldCharType="begin"/>
              </w:r>
              <w:r>
                <w:instrText xml:space="preserve"> BIBLIOGRAPHY </w:instrText>
              </w:r>
              <w:r>
                <w:fldChar w:fldCharType="separate"/>
              </w:r>
              <w:r w:rsidR="00E47D4C">
                <w:rPr>
                  <w:noProof/>
                </w:rPr>
                <w:t xml:space="preserve">Barwise, J. a. (1980). The Situation Underground. </w:t>
              </w:r>
              <w:r w:rsidR="00E47D4C">
                <w:rPr>
                  <w:i/>
                  <w:iCs/>
                  <w:noProof/>
                </w:rPr>
                <w:t>Stanford Working</w:t>
              </w:r>
              <w:r w:rsidR="00E47D4C">
                <w:rPr>
                  <w:noProof/>
                </w:rPr>
                <w:t>(Vol. 1), 1–55.</w:t>
              </w:r>
            </w:p>
            <w:p w14:paraId="32548737" w14:textId="77777777" w:rsidR="00E47D4C" w:rsidRDefault="00E47D4C" w:rsidP="00E47D4C">
              <w:pPr>
                <w:pStyle w:val="Bibliography"/>
                <w:ind w:left="720" w:hanging="720"/>
                <w:rPr>
                  <w:noProof/>
                </w:rPr>
              </w:pPr>
              <w:r>
                <w:rPr>
                  <w:noProof/>
                </w:rPr>
                <w:t xml:space="preserve">Barwise, J. a. (1999). </w:t>
              </w:r>
              <w:r>
                <w:rPr>
                  <w:i/>
                  <w:iCs/>
                  <w:noProof/>
                </w:rPr>
                <w:t>Situations and Attitudes (Republished).</w:t>
              </w:r>
              <w:r>
                <w:rPr>
                  <w:noProof/>
                </w:rPr>
                <w:t xml:space="preserve"> CSLI Publications.</w:t>
              </w:r>
            </w:p>
            <w:p w14:paraId="6FD42211" w14:textId="77777777" w:rsidR="00E47D4C" w:rsidRDefault="00E47D4C" w:rsidP="00E47D4C">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382BE541" w14:textId="77777777" w:rsidR="00E47D4C" w:rsidRDefault="00E47D4C" w:rsidP="00E47D4C">
              <w:pPr>
                <w:pStyle w:val="Bibliography"/>
                <w:ind w:left="720" w:hanging="720"/>
                <w:rPr>
                  <w:noProof/>
                </w:rPr>
              </w:pPr>
              <w:r>
                <w:rPr>
                  <w:noProof/>
                </w:rPr>
                <w:t xml:space="preserve">Reenskaug, T. (1995). </w:t>
              </w:r>
              <w:r>
                <w:rPr>
                  <w:i/>
                  <w:iCs/>
                  <w:noProof/>
                </w:rPr>
                <w:t>Working with objects, The OOram Software Engineering Method.</w:t>
              </w:r>
              <w:r>
                <w:rPr>
                  <w:noProof/>
                </w:rPr>
                <w:t xml:space="preserve"> Oslo, Norway: Taskon. Retrieved from http://heim.ifi.uio.no/~trygver/1996/book/WorkingWithObjects.pdf</w:t>
              </w:r>
            </w:p>
            <w:p w14:paraId="0706CADB" w14:textId="77777777" w:rsidR="00E47D4C" w:rsidRDefault="00E47D4C" w:rsidP="00E47D4C">
              <w:pPr>
                <w:pStyle w:val="Bibliography"/>
                <w:ind w:left="720" w:hanging="720"/>
                <w:rPr>
                  <w:noProof/>
                </w:rPr>
              </w:pPr>
              <w:r>
                <w:rPr>
                  <w:noProof/>
                </w:rPr>
                <w:t xml:space="preserve">Searle, J. (1975). </w:t>
              </w:r>
              <w:r>
                <w:rPr>
                  <w:i/>
                  <w:iCs/>
                  <w:noProof/>
                </w:rPr>
                <w:t>Experience and Meaning. Studies in the Theory of Speech Acts.</w:t>
              </w:r>
              <w:r>
                <w:rPr>
                  <w:noProof/>
                </w:rPr>
                <w:t xml:space="preserve"> Cambridge: Cambridge University Press.</w:t>
              </w:r>
            </w:p>
            <w:p w14:paraId="2AA0D7AD" w14:textId="77777777" w:rsidR="00E47D4C" w:rsidRDefault="00E47D4C" w:rsidP="00E47D4C">
              <w:pPr>
                <w:pStyle w:val="Bibliography"/>
                <w:ind w:left="720" w:hanging="720"/>
                <w:rPr>
                  <w:noProof/>
                </w:rPr>
              </w:pPr>
              <w:r>
                <w:rPr>
                  <w:noProof/>
                </w:rPr>
                <w:t xml:space="preserve">SMIF. (n.d.). </w:t>
              </w:r>
              <w:r>
                <w:rPr>
                  <w:i/>
                  <w:iCs/>
                  <w:noProof/>
                </w:rPr>
                <w:t>Semantic Modeling for Information Federation Specification.</w:t>
              </w:r>
              <w:r>
                <w:rPr>
                  <w:noProof/>
                </w:rPr>
                <w:t xml:space="preserve"> Retrieved from SMIF: https://github.com/ModelDriven/SIMF/blob/master/DraftSMIFSpecification/SMIFSubmissionMasterDocument.pdf</w:t>
              </w:r>
            </w:p>
            <w:p w14:paraId="01A186B1" w14:textId="346109A1" w:rsidR="0054745F" w:rsidRDefault="0054745F" w:rsidP="00E47D4C">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FC6397"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4"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FC6397"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5"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FC6397"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6"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FC6397"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7"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FC6397"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8"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FC6397"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9"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MathWorld]</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r w:rsidRPr="00BE2F6C">
              <w:rPr>
                <w:rFonts w:ascii="Helvetica" w:eastAsia="Times New Roman" w:hAnsi="Helvetica" w:cs="Helvetica"/>
                <w:i/>
                <w:iCs/>
                <w:color w:val="000000"/>
                <w:sz w:val="18"/>
                <w:szCs w:val="18"/>
              </w:rPr>
              <w:t>MathWorld</w:t>
            </w:r>
            <w:r w:rsidRPr="00BE2F6C">
              <w:rPr>
                <w:rFonts w:ascii="Helvetica" w:eastAsia="Times New Roman" w:hAnsi="Helvetica" w:cs="Helvetica"/>
                <w:color w:val="000000"/>
                <w:sz w:val="18"/>
                <w:szCs w:val="18"/>
              </w:rPr>
              <w:t xml:space="preserve">--A Wolfram Web Resource. </w:t>
            </w:r>
            <w:hyperlink r:id="rId30"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lastRenderedPageBreak/>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A293D" w14:textId="77777777" w:rsidR="00FC6397" w:rsidRDefault="00FC6397" w:rsidP="00EA166D">
      <w:pPr>
        <w:spacing w:after="0" w:line="240" w:lineRule="auto"/>
      </w:pPr>
      <w:r>
        <w:separator/>
      </w:r>
    </w:p>
  </w:endnote>
  <w:endnote w:type="continuationSeparator" w:id="0">
    <w:p w14:paraId="755FE445" w14:textId="77777777" w:rsidR="00FC6397" w:rsidRDefault="00FC6397"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E47D4C" w:rsidRDefault="00E47D4C"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E47D4C" w:rsidRDefault="00E47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70DBDF" w14:textId="77777777" w:rsidR="00FC6397" w:rsidRDefault="00FC6397" w:rsidP="00EA166D">
      <w:pPr>
        <w:spacing w:after="0" w:line="240" w:lineRule="auto"/>
      </w:pPr>
      <w:r>
        <w:separator/>
      </w:r>
    </w:p>
  </w:footnote>
  <w:footnote w:type="continuationSeparator" w:id="0">
    <w:p w14:paraId="38B7E8D7" w14:textId="77777777" w:rsidR="00FC6397" w:rsidRDefault="00FC6397"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rwUANYd+8iwAAAA="/>
  </w:docVars>
  <w:rsids>
    <w:rsidRoot w:val="00824CD0"/>
    <w:rsid w:val="00050FA2"/>
    <w:rsid w:val="000706CD"/>
    <w:rsid w:val="00083007"/>
    <w:rsid w:val="000B6921"/>
    <w:rsid w:val="000B6E31"/>
    <w:rsid w:val="001022DD"/>
    <w:rsid w:val="001034C9"/>
    <w:rsid w:val="001201FB"/>
    <w:rsid w:val="00121FE1"/>
    <w:rsid w:val="0017786E"/>
    <w:rsid w:val="001B5C86"/>
    <w:rsid w:val="001D1074"/>
    <w:rsid w:val="001F24B6"/>
    <w:rsid w:val="00230E3D"/>
    <w:rsid w:val="00236708"/>
    <w:rsid w:val="00243871"/>
    <w:rsid w:val="00275F04"/>
    <w:rsid w:val="002E122C"/>
    <w:rsid w:val="00304E89"/>
    <w:rsid w:val="0030712F"/>
    <w:rsid w:val="0031234B"/>
    <w:rsid w:val="003411D9"/>
    <w:rsid w:val="0035576D"/>
    <w:rsid w:val="003738C6"/>
    <w:rsid w:val="003809F6"/>
    <w:rsid w:val="003A0148"/>
    <w:rsid w:val="003B3763"/>
    <w:rsid w:val="003B51A3"/>
    <w:rsid w:val="003C1F81"/>
    <w:rsid w:val="003E6453"/>
    <w:rsid w:val="00404209"/>
    <w:rsid w:val="0043448A"/>
    <w:rsid w:val="00442685"/>
    <w:rsid w:val="00481909"/>
    <w:rsid w:val="004E5D4C"/>
    <w:rsid w:val="004F3B36"/>
    <w:rsid w:val="005228A0"/>
    <w:rsid w:val="005421C0"/>
    <w:rsid w:val="0054745F"/>
    <w:rsid w:val="0056229E"/>
    <w:rsid w:val="005630CC"/>
    <w:rsid w:val="00572116"/>
    <w:rsid w:val="005814E4"/>
    <w:rsid w:val="00593BE5"/>
    <w:rsid w:val="005A276C"/>
    <w:rsid w:val="005B0C26"/>
    <w:rsid w:val="005F33AA"/>
    <w:rsid w:val="0063480C"/>
    <w:rsid w:val="0064536D"/>
    <w:rsid w:val="0065056E"/>
    <w:rsid w:val="006650BD"/>
    <w:rsid w:val="006851FA"/>
    <w:rsid w:val="00690E9F"/>
    <w:rsid w:val="00692BA5"/>
    <w:rsid w:val="006B4DDF"/>
    <w:rsid w:val="006F320C"/>
    <w:rsid w:val="007221E2"/>
    <w:rsid w:val="00722843"/>
    <w:rsid w:val="007445D3"/>
    <w:rsid w:val="007451DC"/>
    <w:rsid w:val="00766D4F"/>
    <w:rsid w:val="0078454A"/>
    <w:rsid w:val="007A25E5"/>
    <w:rsid w:val="007D003E"/>
    <w:rsid w:val="007D5788"/>
    <w:rsid w:val="007E11A7"/>
    <w:rsid w:val="007F0257"/>
    <w:rsid w:val="00813E6C"/>
    <w:rsid w:val="00824CD0"/>
    <w:rsid w:val="00831CA2"/>
    <w:rsid w:val="00832D06"/>
    <w:rsid w:val="00836341"/>
    <w:rsid w:val="00842594"/>
    <w:rsid w:val="008439EA"/>
    <w:rsid w:val="008509EF"/>
    <w:rsid w:val="008650A8"/>
    <w:rsid w:val="0087300F"/>
    <w:rsid w:val="00873E1A"/>
    <w:rsid w:val="008771B4"/>
    <w:rsid w:val="00881760"/>
    <w:rsid w:val="0088207B"/>
    <w:rsid w:val="00893F18"/>
    <w:rsid w:val="00896CEB"/>
    <w:rsid w:val="008A1FBD"/>
    <w:rsid w:val="008A2B54"/>
    <w:rsid w:val="008B7463"/>
    <w:rsid w:val="008C1934"/>
    <w:rsid w:val="008F36D5"/>
    <w:rsid w:val="008F686E"/>
    <w:rsid w:val="00906B01"/>
    <w:rsid w:val="00916A47"/>
    <w:rsid w:val="00920AC0"/>
    <w:rsid w:val="00952915"/>
    <w:rsid w:val="00965711"/>
    <w:rsid w:val="00972A9E"/>
    <w:rsid w:val="00975B96"/>
    <w:rsid w:val="00997CDF"/>
    <w:rsid w:val="00997E2F"/>
    <w:rsid w:val="009A0DA9"/>
    <w:rsid w:val="009B7AC3"/>
    <w:rsid w:val="00A0303B"/>
    <w:rsid w:val="00A10EE0"/>
    <w:rsid w:val="00A31FF0"/>
    <w:rsid w:val="00A36177"/>
    <w:rsid w:val="00A5408B"/>
    <w:rsid w:val="00A655CA"/>
    <w:rsid w:val="00A70854"/>
    <w:rsid w:val="00A72E64"/>
    <w:rsid w:val="00A869CD"/>
    <w:rsid w:val="00A95D70"/>
    <w:rsid w:val="00AA0CB4"/>
    <w:rsid w:val="00AC6336"/>
    <w:rsid w:val="00B717A1"/>
    <w:rsid w:val="00B74038"/>
    <w:rsid w:val="00B92AD7"/>
    <w:rsid w:val="00BE2F6C"/>
    <w:rsid w:val="00BE7273"/>
    <w:rsid w:val="00C81806"/>
    <w:rsid w:val="00D07D26"/>
    <w:rsid w:val="00D174CD"/>
    <w:rsid w:val="00D2224E"/>
    <w:rsid w:val="00D31B6B"/>
    <w:rsid w:val="00D33C89"/>
    <w:rsid w:val="00D47C9C"/>
    <w:rsid w:val="00D50B89"/>
    <w:rsid w:val="00D66B3B"/>
    <w:rsid w:val="00D75BF4"/>
    <w:rsid w:val="00DA7C29"/>
    <w:rsid w:val="00DC38B4"/>
    <w:rsid w:val="00DF75A9"/>
    <w:rsid w:val="00E139A5"/>
    <w:rsid w:val="00E24090"/>
    <w:rsid w:val="00E3077A"/>
    <w:rsid w:val="00E37DA6"/>
    <w:rsid w:val="00E47D4C"/>
    <w:rsid w:val="00E879B0"/>
    <w:rsid w:val="00E961CD"/>
    <w:rsid w:val="00EA166D"/>
    <w:rsid w:val="00EA1672"/>
    <w:rsid w:val="00EB76BB"/>
    <w:rsid w:val="00EE4E45"/>
    <w:rsid w:val="00F0126C"/>
    <w:rsid w:val="00F078DB"/>
    <w:rsid w:val="00F125B9"/>
    <w:rsid w:val="00F17DA7"/>
    <w:rsid w:val="00F44B20"/>
    <w:rsid w:val="00F56FCA"/>
    <w:rsid w:val="00F72A7B"/>
    <w:rsid w:val="00FC6397"/>
    <w:rsid w:val="00FD2F1D"/>
    <w:rsid w:val="00FD67B7"/>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 w:type="character" w:styleId="SubtleReference">
    <w:name w:val="Subtle Reference"/>
    <w:basedOn w:val="DefaultParagraphFont"/>
    <w:uiPriority w:val="31"/>
    <w:qFormat/>
    <w:rsid w:val="00E139A5"/>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159543973">
      <w:bodyDiv w:val="1"/>
      <w:marLeft w:val="0"/>
      <w:marRight w:val="0"/>
      <w:marTop w:val="0"/>
      <w:marBottom w:val="0"/>
      <w:divBdr>
        <w:top w:val="none" w:sz="0" w:space="0" w:color="auto"/>
        <w:left w:val="none" w:sz="0" w:space="0" w:color="auto"/>
        <w:bottom w:val="none" w:sz="0" w:space="0" w:color="auto"/>
        <w:right w:val="none" w:sz="0" w:space="0" w:color="auto"/>
      </w:divBdr>
    </w:div>
    <w:div w:id="159590943">
      <w:bodyDiv w:val="1"/>
      <w:marLeft w:val="0"/>
      <w:marRight w:val="0"/>
      <w:marTop w:val="0"/>
      <w:marBottom w:val="0"/>
      <w:divBdr>
        <w:top w:val="none" w:sz="0" w:space="0" w:color="auto"/>
        <w:left w:val="none" w:sz="0" w:space="0" w:color="auto"/>
        <w:bottom w:val="none" w:sz="0" w:space="0" w:color="auto"/>
        <w:right w:val="none" w:sz="0" w:space="0" w:color="auto"/>
      </w:divBdr>
    </w:div>
    <w:div w:id="259263860">
      <w:bodyDiv w:val="1"/>
      <w:marLeft w:val="0"/>
      <w:marRight w:val="0"/>
      <w:marTop w:val="0"/>
      <w:marBottom w:val="0"/>
      <w:divBdr>
        <w:top w:val="none" w:sz="0" w:space="0" w:color="auto"/>
        <w:left w:val="none" w:sz="0" w:space="0" w:color="auto"/>
        <w:bottom w:val="none" w:sz="0" w:space="0" w:color="auto"/>
        <w:right w:val="none" w:sz="0" w:space="0" w:color="auto"/>
      </w:divBdr>
    </w:div>
    <w:div w:id="283969690">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00964441">
      <w:bodyDiv w:val="1"/>
      <w:marLeft w:val="0"/>
      <w:marRight w:val="0"/>
      <w:marTop w:val="0"/>
      <w:marBottom w:val="0"/>
      <w:divBdr>
        <w:top w:val="none" w:sz="0" w:space="0" w:color="auto"/>
        <w:left w:val="none" w:sz="0" w:space="0" w:color="auto"/>
        <w:bottom w:val="none" w:sz="0" w:space="0" w:color="auto"/>
        <w:right w:val="none" w:sz="0" w:space="0" w:color="auto"/>
      </w:divBdr>
    </w:div>
    <w:div w:id="327249526">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414133224">
      <w:bodyDiv w:val="1"/>
      <w:marLeft w:val="0"/>
      <w:marRight w:val="0"/>
      <w:marTop w:val="0"/>
      <w:marBottom w:val="0"/>
      <w:divBdr>
        <w:top w:val="none" w:sz="0" w:space="0" w:color="auto"/>
        <w:left w:val="none" w:sz="0" w:space="0" w:color="auto"/>
        <w:bottom w:val="none" w:sz="0" w:space="0" w:color="auto"/>
        <w:right w:val="none" w:sz="0" w:space="0" w:color="auto"/>
      </w:divBdr>
    </w:div>
    <w:div w:id="421217633">
      <w:bodyDiv w:val="1"/>
      <w:marLeft w:val="0"/>
      <w:marRight w:val="0"/>
      <w:marTop w:val="0"/>
      <w:marBottom w:val="0"/>
      <w:divBdr>
        <w:top w:val="none" w:sz="0" w:space="0" w:color="auto"/>
        <w:left w:val="none" w:sz="0" w:space="0" w:color="auto"/>
        <w:bottom w:val="none" w:sz="0" w:space="0" w:color="auto"/>
        <w:right w:val="none" w:sz="0" w:space="0" w:color="auto"/>
      </w:divBdr>
    </w:div>
    <w:div w:id="429934989">
      <w:bodyDiv w:val="1"/>
      <w:marLeft w:val="0"/>
      <w:marRight w:val="0"/>
      <w:marTop w:val="0"/>
      <w:marBottom w:val="0"/>
      <w:divBdr>
        <w:top w:val="none" w:sz="0" w:space="0" w:color="auto"/>
        <w:left w:val="none" w:sz="0" w:space="0" w:color="auto"/>
        <w:bottom w:val="none" w:sz="0" w:space="0" w:color="auto"/>
        <w:right w:val="none" w:sz="0" w:space="0" w:color="auto"/>
      </w:divBdr>
    </w:div>
    <w:div w:id="449513721">
      <w:bodyDiv w:val="1"/>
      <w:marLeft w:val="0"/>
      <w:marRight w:val="0"/>
      <w:marTop w:val="0"/>
      <w:marBottom w:val="0"/>
      <w:divBdr>
        <w:top w:val="none" w:sz="0" w:space="0" w:color="auto"/>
        <w:left w:val="none" w:sz="0" w:space="0" w:color="auto"/>
        <w:bottom w:val="none" w:sz="0" w:space="0" w:color="auto"/>
        <w:right w:val="none" w:sz="0" w:space="0" w:color="auto"/>
      </w:divBdr>
    </w:div>
    <w:div w:id="466631501">
      <w:bodyDiv w:val="1"/>
      <w:marLeft w:val="0"/>
      <w:marRight w:val="0"/>
      <w:marTop w:val="0"/>
      <w:marBottom w:val="0"/>
      <w:divBdr>
        <w:top w:val="none" w:sz="0" w:space="0" w:color="auto"/>
        <w:left w:val="none" w:sz="0" w:space="0" w:color="auto"/>
        <w:bottom w:val="none" w:sz="0" w:space="0" w:color="auto"/>
        <w:right w:val="none" w:sz="0" w:space="0" w:color="auto"/>
      </w:divBdr>
    </w:div>
    <w:div w:id="502163742">
      <w:bodyDiv w:val="1"/>
      <w:marLeft w:val="0"/>
      <w:marRight w:val="0"/>
      <w:marTop w:val="0"/>
      <w:marBottom w:val="0"/>
      <w:divBdr>
        <w:top w:val="none" w:sz="0" w:space="0" w:color="auto"/>
        <w:left w:val="none" w:sz="0" w:space="0" w:color="auto"/>
        <w:bottom w:val="none" w:sz="0" w:space="0" w:color="auto"/>
        <w:right w:val="none" w:sz="0" w:space="0" w:color="auto"/>
      </w:divBdr>
    </w:div>
    <w:div w:id="518618471">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641615674">
      <w:bodyDiv w:val="1"/>
      <w:marLeft w:val="0"/>
      <w:marRight w:val="0"/>
      <w:marTop w:val="0"/>
      <w:marBottom w:val="0"/>
      <w:divBdr>
        <w:top w:val="none" w:sz="0" w:space="0" w:color="auto"/>
        <w:left w:val="none" w:sz="0" w:space="0" w:color="auto"/>
        <w:bottom w:val="none" w:sz="0" w:space="0" w:color="auto"/>
        <w:right w:val="none" w:sz="0" w:space="0" w:color="auto"/>
      </w:divBdr>
    </w:div>
    <w:div w:id="658964977">
      <w:bodyDiv w:val="1"/>
      <w:marLeft w:val="0"/>
      <w:marRight w:val="0"/>
      <w:marTop w:val="0"/>
      <w:marBottom w:val="0"/>
      <w:divBdr>
        <w:top w:val="none" w:sz="0" w:space="0" w:color="auto"/>
        <w:left w:val="none" w:sz="0" w:space="0" w:color="auto"/>
        <w:bottom w:val="none" w:sz="0" w:space="0" w:color="auto"/>
        <w:right w:val="none" w:sz="0" w:space="0" w:color="auto"/>
      </w:divBdr>
    </w:div>
    <w:div w:id="673067321">
      <w:bodyDiv w:val="1"/>
      <w:marLeft w:val="0"/>
      <w:marRight w:val="0"/>
      <w:marTop w:val="0"/>
      <w:marBottom w:val="0"/>
      <w:divBdr>
        <w:top w:val="none" w:sz="0" w:space="0" w:color="auto"/>
        <w:left w:val="none" w:sz="0" w:space="0" w:color="auto"/>
        <w:bottom w:val="none" w:sz="0" w:space="0" w:color="auto"/>
        <w:right w:val="none" w:sz="0" w:space="0" w:color="auto"/>
      </w:divBdr>
    </w:div>
    <w:div w:id="693002513">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46153332">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752818140">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2421865">
      <w:bodyDiv w:val="1"/>
      <w:marLeft w:val="0"/>
      <w:marRight w:val="0"/>
      <w:marTop w:val="0"/>
      <w:marBottom w:val="0"/>
      <w:divBdr>
        <w:top w:val="none" w:sz="0" w:space="0" w:color="auto"/>
        <w:left w:val="none" w:sz="0" w:space="0" w:color="auto"/>
        <w:bottom w:val="none" w:sz="0" w:space="0" w:color="auto"/>
        <w:right w:val="none" w:sz="0" w:space="0" w:color="auto"/>
      </w:divBdr>
    </w:div>
    <w:div w:id="877090908">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80046606">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39875001">
      <w:bodyDiv w:val="1"/>
      <w:marLeft w:val="0"/>
      <w:marRight w:val="0"/>
      <w:marTop w:val="0"/>
      <w:marBottom w:val="0"/>
      <w:divBdr>
        <w:top w:val="none" w:sz="0" w:space="0" w:color="auto"/>
        <w:left w:val="none" w:sz="0" w:space="0" w:color="auto"/>
        <w:bottom w:val="none" w:sz="0" w:space="0" w:color="auto"/>
        <w:right w:val="none" w:sz="0" w:space="0" w:color="auto"/>
      </w:divBdr>
    </w:div>
    <w:div w:id="943150262">
      <w:bodyDiv w:val="1"/>
      <w:marLeft w:val="0"/>
      <w:marRight w:val="0"/>
      <w:marTop w:val="0"/>
      <w:marBottom w:val="0"/>
      <w:divBdr>
        <w:top w:val="none" w:sz="0" w:space="0" w:color="auto"/>
        <w:left w:val="none" w:sz="0" w:space="0" w:color="auto"/>
        <w:bottom w:val="none" w:sz="0" w:space="0" w:color="auto"/>
        <w:right w:val="none" w:sz="0" w:space="0" w:color="auto"/>
      </w:divBdr>
    </w:div>
    <w:div w:id="946886209">
      <w:bodyDiv w:val="1"/>
      <w:marLeft w:val="0"/>
      <w:marRight w:val="0"/>
      <w:marTop w:val="0"/>
      <w:marBottom w:val="0"/>
      <w:divBdr>
        <w:top w:val="none" w:sz="0" w:space="0" w:color="auto"/>
        <w:left w:val="none" w:sz="0" w:space="0" w:color="auto"/>
        <w:bottom w:val="none" w:sz="0" w:space="0" w:color="auto"/>
        <w:right w:val="none" w:sz="0" w:space="0" w:color="auto"/>
      </w:divBdr>
    </w:div>
    <w:div w:id="958336863">
      <w:bodyDiv w:val="1"/>
      <w:marLeft w:val="0"/>
      <w:marRight w:val="0"/>
      <w:marTop w:val="0"/>
      <w:marBottom w:val="0"/>
      <w:divBdr>
        <w:top w:val="none" w:sz="0" w:space="0" w:color="auto"/>
        <w:left w:val="none" w:sz="0" w:space="0" w:color="auto"/>
        <w:bottom w:val="none" w:sz="0" w:space="0" w:color="auto"/>
        <w:right w:val="none" w:sz="0" w:space="0" w:color="auto"/>
      </w:divBdr>
    </w:div>
    <w:div w:id="966131884">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063870641">
      <w:bodyDiv w:val="1"/>
      <w:marLeft w:val="0"/>
      <w:marRight w:val="0"/>
      <w:marTop w:val="0"/>
      <w:marBottom w:val="0"/>
      <w:divBdr>
        <w:top w:val="none" w:sz="0" w:space="0" w:color="auto"/>
        <w:left w:val="none" w:sz="0" w:space="0" w:color="auto"/>
        <w:bottom w:val="none" w:sz="0" w:space="0" w:color="auto"/>
        <w:right w:val="none" w:sz="0" w:space="0" w:color="auto"/>
      </w:divBdr>
    </w:div>
    <w:div w:id="1083142926">
      <w:bodyDiv w:val="1"/>
      <w:marLeft w:val="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51350141">
      <w:bodyDiv w:val="1"/>
      <w:marLeft w:val="0"/>
      <w:marRight w:val="0"/>
      <w:marTop w:val="0"/>
      <w:marBottom w:val="0"/>
      <w:divBdr>
        <w:top w:val="none" w:sz="0" w:space="0" w:color="auto"/>
        <w:left w:val="none" w:sz="0" w:space="0" w:color="auto"/>
        <w:bottom w:val="none" w:sz="0" w:space="0" w:color="auto"/>
        <w:right w:val="none" w:sz="0" w:space="0" w:color="auto"/>
      </w:divBdr>
    </w:div>
    <w:div w:id="1293167504">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298027272">
      <w:bodyDiv w:val="1"/>
      <w:marLeft w:val="0"/>
      <w:marRight w:val="0"/>
      <w:marTop w:val="0"/>
      <w:marBottom w:val="0"/>
      <w:divBdr>
        <w:top w:val="none" w:sz="0" w:space="0" w:color="auto"/>
        <w:left w:val="none" w:sz="0" w:space="0" w:color="auto"/>
        <w:bottom w:val="none" w:sz="0" w:space="0" w:color="auto"/>
        <w:right w:val="none" w:sz="0" w:space="0" w:color="auto"/>
      </w:divBdr>
    </w:div>
    <w:div w:id="1305547655">
      <w:bodyDiv w:val="1"/>
      <w:marLeft w:val="0"/>
      <w:marRight w:val="0"/>
      <w:marTop w:val="0"/>
      <w:marBottom w:val="0"/>
      <w:divBdr>
        <w:top w:val="none" w:sz="0" w:space="0" w:color="auto"/>
        <w:left w:val="none" w:sz="0" w:space="0" w:color="auto"/>
        <w:bottom w:val="none" w:sz="0" w:space="0" w:color="auto"/>
        <w:right w:val="none" w:sz="0" w:space="0" w:color="auto"/>
      </w:divBdr>
    </w:div>
    <w:div w:id="1331133282">
      <w:bodyDiv w:val="1"/>
      <w:marLeft w:val="0"/>
      <w:marRight w:val="0"/>
      <w:marTop w:val="0"/>
      <w:marBottom w:val="0"/>
      <w:divBdr>
        <w:top w:val="none" w:sz="0" w:space="0" w:color="auto"/>
        <w:left w:val="none" w:sz="0" w:space="0" w:color="auto"/>
        <w:bottom w:val="none" w:sz="0" w:space="0" w:color="auto"/>
        <w:right w:val="none" w:sz="0" w:space="0" w:color="auto"/>
      </w:divBdr>
    </w:div>
    <w:div w:id="1340279010">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73993457">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387795736">
      <w:bodyDiv w:val="1"/>
      <w:marLeft w:val="0"/>
      <w:marRight w:val="0"/>
      <w:marTop w:val="0"/>
      <w:marBottom w:val="0"/>
      <w:divBdr>
        <w:top w:val="none" w:sz="0" w:space="0" w:color="auto"/>
        <w:left w:val="none" w:sz="0" w:space="0" w:color="auto"/>
        <w:bottom w:val="none" w:sz="0" w:space="0" w:color="auto"/>
        <w:right w:val="none" w:sz="0" w:space="0" w:color="auto"/>
      </w:divBdr>
    </w:div>
    <w:div w:id="1401440722">
      <w:bodyDiv w:val="1"/>
      <w:marLeft w:val="0"/>
      <w:marRight w:val="0"/>
      <w:marTop w:val="0"/>
      <w:marBottom w:val="0"/>
      <w:divBdr>
        <w:top w:val="none" w:sz="0" w:space="0" w:color="auto"/>
        <w:left w:val="none" w:sz="0" w:space="0" w:color="auto"/>
        <w:bottom w:val="none" w:sz="0" w:space="0" w:color="auto"/>
        <w:right w:val="none" w:sz="0" w:space="0" w:color="auto"/>
      </w:divBdr>
    </w:div>
    <w:div w:id="1412922844">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75297430">
      <w:bodyDiv w:val="1"/>
      <w:marLeft w:val="0"/>
      <w:marRight w:val="0"/>
      <w:marTop w:val="0"/>
      <w:marBottom w:val="0"/>
      <w:divBdr>
        <w:top w:val="none" w:sz="0" w:space="0" w:color="auto"/>
        <w:left w:val="none" w:sz="0" w:space="0" w:color="auto"/>
        <w:bottom w:val="none" w:sz="0" w:space="0" w:color="auto"/>
        <w:right w:val="none" w:sz="0" w:space="0" w:color="auto"/>
      </w:divBdr>
    </w:div>
    <w:div w:id="1477794525">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603951696">
      <w:bodyDiv w:val="1"/>
      <w:marLeft w:val="0"/>
      <w:marRight w:val="0"/>
      <w:marTop w:val="0"/>
      <w:marBottom w:val="0"/>
      <w:divBdr>
        <w:top w:val="none" w:sz="0" w:space="0" w:color="auto"/>
        <w:left w:val="none" w:sz="0" w:space="0" w:color="auto"/>
        <w:bottom w:val="none" w:sz="0" w:space="0" w:color="auto"/>
        <w:right w:val="none" w:sz="0" w:space="0" w:color="auto"/>
      </w:divBdr>
    </w:div>
    <w:div w:id="1625575469">
      <w:bodyDiv w:val="1"/>
      <w:marLeft w:val="0"/>
      <w:marRight w:val="0"/>
      <w:marTop w:val="0"/>
      <w:marBottom w:val="0"/>
      <w:divBdr>
        <w:top w:val="none" w:sz="0" w:space="0" w:color="auto"/>
        <w:left w:val="none" w:sz="0" w:space="0" w:color="auto"/>
        <w:bottom w:val="none" w:sz="0" w:space="0" w:color="auto"/>
        <w:right w:val="none" w:sz="0" w:space="0" w:color="auto"/>
      </w:divBdr>
    </w:div>
    <w:div w:id="1628046315">
      <w:bodyDiv w:val="1"/>
      <w:marLeft w:val="0"/>
      <w:marRight w:val="0"/>
      <w:marTop w:val="0"/>
      <w:marBottom w:val="0"/>
      <w:divBdr>
        <w:top w:val="none" w:sz="0" w:space="0" w:color="auto"/>
        <w:left w:val="none" w:sz="0" w:space="0" w:color="auto"/>
        <w:bottom w:val="none" w:sz="0" w:space="0" w:color="auto"/>
        <w:right w:val="none" w:sz="0" w:space="0" w:color="auto"/>
      </w:divBdr>
    </w:div>
    <w:div w:id="1643146595">
      <w:bodyDiv w:val="1"/>
      <w:marLeft w:val="0"/>
      <w:marRight w:val="0"/>
      <w:marTop w:val="0"/>
      <w:marBottom w:val="0"/>
      <w:divBdr>
        <w:top w:val="none" w:sz="0" w:space="0" w:color="auto"/>
        <w:left w:val="none" w:sz="0" w:space="0" w:color="auto"/>
        <w:bottom w:val="none" w:sz="0" w:space="0" w:color="auto"/>
        <w:right w:val="none" w:sz="0" w:space="0" w:color="auto"/>
      </w:divBdr>
    </w:div>
    <w:div w:id="167256536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778020348">
      <w:bodyDiv w:val="1"/>
      <w:marLeft w:val="0"/>
      <w:marRight w:val="0"/>
      <w:marTop w:val="0"/>
      <w:marBottom w:val="0"/>
      <w:divBdr>
        <w:top w:val="none" w:sz="0" w:space="0" w:color="auto"/>
        <w:left w:val="none" w:sz="0" w:space="0" w:color="auto"/>
        <w:bottom w:val="none" w:sz="0" w:space="0" w:color="auto"/>
        <w:right w:val="none" w:sz="0" w:space="0" w:color="auto"/>
      </w:divBdr>
    </w:div>
    <w:div w:id="1792937793">
      <w:bodyDiv w:val="1"/>
      <w:marLeft w:val="0"/>
      <w:marRight w:val="0"/>
      <w:marTop w:val="0"/>
      <w:marBottom w:val="0"/>
      <w:divBdr>
        <w:top w:val="none" w:sz="0" w:space="0" w:color="auto"/>
        <w:left w:val="none" w:sz="0" w:space="0" w:color="auto"/>
        <w:bottom w:val="none" w:sz="0" w:space="0" w:color="auto"/>
        <w:right w:val="none" w:sz="0" w:space="0" w:color="auto"/>
      </w:divBdr>
    </w:div>
    <w:div w:id="1822429567">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3850473">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1937472437">
      <w:bodyDiv w:val="1"/>
      <w:marLeft w:val="0"/>
      <w:marRight w:val="0"/>
      <w:marTop w:val="0"/>
      <w:marBottom w:val="0"/>
      <w:divBdr>
        <w:top w:val="none" w:sz="0" w:space="0" w:color="auto"/>
        <w:left w:val="none" w:sz="0" w:space="0" w:color="auto"/>
        <w:bottom w:val="none" w:sz="0" w:space="0" w:color="auto"/>
        <w:right w:val="none" w:sz="0" w:space="0" w:color="auto"/>
      </w:divBdr>
    </w:div>
    <w:div w:id="1980379364">
      <w:bodyDiv w:val="1"/>
      <w:marLeft w:val="0"/>
      <w:marRight w:val="0"/>
      <w:marTop w:val="0"/>
      <w:marBottom w:val="0"/>
      <w:divBdr>
        <w:top w:val="none" w:sz="0" w:space="0" w:color="auto"/>
        <w:left w:val="none" w:sz="0" w:space="0" w:color="auto"/>
        <w:bottom w:val="none" w:sz="0" w:space="0" w:color="auto"/>
        <w:right w:val="none" w:sz="0" w:space="0" w:color="auto"/>
      </w:divBdr>
    </w:div>
    <w:div w:id="2019192900">
      <w:bodyDiv w:val="1"/>
      <w:marLeft w:val="0"/>
      <w:marRight w:val="0"/>
      <w:marTop w:val="0"/>
      <w:marBottom w:val="0"/>
      <w:divBdr>
        <w:top w:val="none" w:sz="0" w:space="0" w:color="auto"/>
        <w:left w:val="none" w:sz="0" w:space="0" w:color="auto"/>
        <w:bottom w:val="none" w:sz="0" w:space="0" w:color="auto"/>
        <w:right w:val="none" w:sz="0" w:space="0" w:color="auto"/>
      </w:divBdr>
    </w:div>
    <w:div w:id="2052266643">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0207149">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 w:id="2103253354">
      <w:bodyDiv w:val="1"/>
      <w:marLeft w:val="0"/>
      <w:marRight w:val="0"/>
      <w:marTop w:val="0"/>
      <w:marBottom w:val="0"/>
      <w:divBdr>
        <w:top w:val="none" w:sz="0" w:space="0" w:color="auto"/>
        <w:left w:val="none" w:sz="0" w:space="0" w:color="auto"/>
        <w:bottom w:val="none" w:sz="0" w:space="0" w:color="auto"/>
        <w:right w:val="none" w:sz="0" w:space="0" w:color="auto"/>
      </w:divBdr>
    </w:div>
    <w:div w:id="2124808880">
      <w:bodyDiv w:val="1"/>
      <w:marLeft w:val="0"/>
      <w:marRight w:val="0"/>
      <w:marTop w:val="0"/>
      <w:marBottom w:val="0"/>
      <w:divBdr>
        <w:top w:val="none" w:sz="0" w:space="0" w:color="auto"/>
        <w:left w:val="none" w:sz="0" w:space="0" w:color="auto"/>
        <w:bottom w:val="none" w:sz="0" w:space="0" w:color="auto"/>
        <w:right w:val="none" w:sz="0" w:space="0" w:color="auto"/>
      </w:divBdr>
    </w:div>
    <w:div w:id="213930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earth-info.nga.mil/GandG/wgs84/"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ference.niem.gov/"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ifomis.uni-saarland.de/b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omg.org/spec/UML/2.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csrc.nist.gov/publications/PubsSPs.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physics.nist.gov/cuu/pdf/sp811.pdf" TargetMode="External"/><Relationship Id="rId30" Type="http://schemas.openxmlformats.org/officeDocument/2006/relationships/hyperlink" Target="http://mathworld.wolfra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6</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
    <b:Tag>SMIF</b:Tag>
    <b:SourceType>DocumentFromInternetSite</b:SourceType>
    <b:Guid>{4EE9042B-7A56-40F6-8CC1-3ECC05748D8A}</b:Guid>
    <b:Author>
      <b:Author>
        <b:Corporate>SMIF</b:Corporate>
      </b:Author>
    </b:Author>
    <b:Title>Semantic Modeling for Information Federation Specification</b:Title>
    <b:InternetSiteTitle>SMIF</b:InternetSiteTitle>
    <b:URL>https://github.com/ModelDriven/SIMF/blob/master/DraftSMIFSpecification/SMIFSubmissionMasterDocument.pdf</b:URL>
    <b:RefOrder>3</b:RefOrder>
  </b:Source>
  <b:Source>
    <b:Tag>Sea75</b:Tag>
    <b:SourceType>Book</b:SourceType>
    <b:Guid>{6A611395-9076-43FE-93BE-6E9A70E51635}</b:Guid>
    <b:Title>Experience and Meaning. Studies in the Theory of Speech Acts</b:Title>
    <b:Year>1975</b:Year>
    <b:Author>
      <b:Author>
        <b:NameList>
          <b:Person>
            <b:Last>Searle</b:Last>
            <b:First>John</b:First>
          </b:Person>
        </b:NameList>
      </b:Author>
    </b:Author>
    <b:City>Cambridge</b:City>
    <b:Publisher>Cambridge University Press</b:Publisher>
    <b:Pages>1-29</b:Pages>
    <b:RefOrder>5</b:RefOrder>
  </b:Source>
  <b:Source>
    <b:Tag>OORAM</b:Tag>
    <b:SourceType>Book</b:SourceType>
    <b:Guid>{175481A9-7C02-40A7-816E-635587AA0CF2}</b:Guid>
    <b:Author>
      <b:Author>
        <b:NameList>
          <b:Person>
            <b:Last>Reenskaug</b:Last>
            <b:First>Trygve</b:First>
          </b:Person>
        </b:NameList>
      </b:Author>
    </b:Author>
    <b:Title>Working with objects, The OOram Software Engineering Method</b:Title>
    <b:Year>1995</b:Year>
    <b:City>Oslo, Norway</b:City>
    <b:Publisher>Taskon</b:Publisher>
    <b:URL>http://heim.ifi.uio.no/~trygver/1996/book/WorkingWithObjects.pdf</b:URL>
    <b:RefOrder>4</b:RefOrder>
  </b:Source>
  <b:Source>
    <b:Tag>Sit99</b:Tag>
    <b:SourceType>Book</b:SourceType>
    <b:Guid>{8680CC98-5E38-42A3-9CA5-71E85AE06A55}</b:Guid>
    <b:Author>
      <b:Author>
        <b:NameList>
          <b:Person>
            <b:Last>Barwise</b:Last>
            <b:First>Jon</b:First>
            <b:Middle>and John Perry</b:Middle>
          </b:Person>
        </b:NameList>
      </b:Author>
    </b:Author>
    <b:Title>Situations and Attitudes (Republished)</b:Title>
    <b:Year>1999</b:Year>
    <b:Publisher>CSLI Publications</b:Publisher>
    <b:RefOrder>7</b:RefOrder>
  </b:Source>
</b:Sources>
</file>

<file path=customXml/itemProps1.xml><?xml version="1.0" encoding="utf-8"?>
<ds:datastoreItem xmlns:ds="http://schemas.openxmlformats.org/officeDocument/2006/customXml" ds:itemID="{25BF7339-79FA-4CBB-9123-3ED8D33E1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4</TotalTime>
  <Pages>24</Pages>
  <Words>3520</Words>
  <Characters>2006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22</cp:revision>
  <dcterms:created xsi:type="dcterms:W3CDTF">2020-05-08T21:40:00Z</dcterms:created>
  <dcterms:modified xsi:type="dcterms:W3CDTF">2020-05-27T21:15:00Z</dcterms:modified>
</cp:coreProperties>
</file>